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metadata/mwcorePropertiesExtension.xml" ContentType="application/vnd.mathworks.package.corePropertiesExtension+xml"/>
  <Override PartName="/metadata/mwcoreProperties.xml" ContentType="application/vnd.mathworks.package.core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athworks.com/package/2012/relationships/coreProperties" Target="metadata/mwcoreProperties.xml"/><Relationship Id="rId4" Type="http://schemas.mathworks.com/package/2014/relationships/corePropertiesExtension" Target="metadata/mwcorePropertiesExtension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163968" w14:textId="77777777" w:rsidR="0072166E" w:rsidRDefault="000844AA">
      <w:pPr>
        <w:pStyle w:val="Text"/>
      </w:pPr>
      <w:r>
        <w:t>Colin Keenan</w:t>
      </w:r>
    </w:p>
    <w:p w14:paraId="25163969" w14:textId="77777777" w:rsidR="0072166E" w:rsidRDefault="000844AA">
      <w:pPr>
        <w:pStyle w:val="Text"/>
      </w:pPr>
      <w:r>
        <w:t>ECE 5470</w:t>
      </w:r>
    </w:p>
    <w:p w14:paraId="2516396A" w14:textId="77777777" w:rsidR="0072166E" w:rsidRDefault="000844AA">
      <w:pPr>
        <w:pStyle w:val="Text"/>
      </w:pPr>
      <w:r>
        <w:t>2-24-2020</w:t>
      </w:r>
    </w:p>
    <w:p w14:paraId="2516396B" w14:textId="77777777" w:rsidR="0072166E" w:rsidRDefault="000844AA">
      <w:pPr>
        <w:pStyle w:val="Title"/>
        <w:jc w:val="center"/>
      </w:pPr>
      <w:r>
        <w:t>Homework 4</w:t>
      </w:r>
    </w:p>
    <w:p w14:paraId="2516396C" w14:textId="77777777" w:rsidR="0072166E" w:rsidRDefault="000844AA">
      <w:pPr>
        <w:pStyle w:val="Text"/>
      </w:pPr>
      <w:r>
        <w:t>1.  Laplacian Enhancement</w:t>
      </w:r>
    </w:p>
    <w:p w14:paraId="2516396D" w14:textId="77777777" w:rsidR="0072166E" w:rsidRDefault="000844AA">
      <w:pPr>
        <w:pStyle w:val="Heading1"/>
      </w:pPr>
      <w:r>
        <w:t>Write program to implement the Laplacian enhancement technique described in Lecture Note 4. Use the mask shown in Slide 4-63 (c and d) on Fig-1a.jpg</w:t>
      </w:r>
    </w:p>
    <w:p w14:paraId="2516396E" w14:textId="77777777" w:rsidR="0072166E" w:rsidRDefault="000844AA">
      <w:pPr>
        <w:pStyle w:val="Code"/>
      </w:pPr>
      <w:r>
        <w:rPr>
          <w:noProof/>
        </w:rPr>
        <w:t>clear</w:t>
      </w:r>
    </w:p>
    <w:p w14:paraId="2516396F" w14:textId="77777777" w:rsidR="0072166E" w:rsidRDefault="0072166E">
      <w:pPr>
        <w:pStyle w:val="Code"/>
      </w:pPr>
    </w:p>
    <w:p w14:paraId="25163970" w14:textId="77777777" w:rsidR="0072166E" w:rsidRDefault="000844AA">
      <w:pPr>
        <w:pStyle w:val="Code"/>
      </w:pPr>
      <w:r>
        <w:rPr>
          <w:noProof/>
        </w:rPr>
        <w:t>fprintf(</w:t>
      </w:r>
      <w:r>
        <w:rPr>
          <w:noProof/>
          <w:color w:val="A020F0"/>
        </w:rPr>
        <w:t>"Question 1, Part A:"</w:t>
      </w:r>
      <w:r>
        <w:rPr>
          <w:noProof/>
        </w:rPr>
        <w:t>)</w:t>
      </w:r>
    </w:p>
    <w:p w14:paraId="25163971" w14:textId="77777777" w:rsidR="0072166E" w:rsidRDefault="0072166E">
      <w:pPr>
        <w:pStyle w:val="Code"/>
      </w:pPr>
    </w:p>
    <w:p w14:paraId="25163972" w14:textId="77777777" w:rsidR="0072166E" w:rsidRDefault="000844AA">
      <w:pPr>
        <w:pStyle w:val="Code"/>
      </w:pPr>
      <w:r>
        <w:rPr>
          <w:noProof/>
        </w:rPr>
        <w:t xml:space="preserve">file = </w:t>
      </w:r>
      <w:r>
        <w:rPr>
          <w:noProof/>
          <w:color w:val="A020F0"/>
        </w:rPr>
        <w:t>'Fig4-1a.jpg'</w:t>
      </w:r>
      <w:r>
        <w:rPr>
          <w:noProof/>
        </w:rPr>
        <w:t>;</w:t>
      </w:r>
    </w:p>
    <w:p w14:paraId="25163973" w14:textId="77777777" w:rsidR="0072166E" w:rsidRDefault="000844AA">
      <w:pPr>
        <w:pStyle w:val="Code"/>
      </w:pPr>
      <w:r>
        <w:rPr>
          <w:noProof/>
        </w:rPr>
        <w:t>image = imread(file);</w:t>
      </w:r>
    </w:p>
    <w:p w14:paraId="25163974" w14:textId="77777777" w:rsidR="0072166E" w:rsidRDefault="000844AA">
      <w:pPr>
        <w:pStyle w:val="Code"/>
      </w:pPr>
      <w:r>
        <w:rPr>
          <w:noProof/>
        </w:rPr>
        <w:t>image_double = im2doubl</w:t>
      </w:r>
      <w:r>
        <w:rPr>
          <w:noProof/>
        </w:rPr>
        <w:t>e(image);</w:t>
      </w:r>
    </w:p>
    <w:p w14:paraId="25163975" w14:textId="77777777" w:rsidR="0072166E" w:rsidRDefault="0072166E">
      <w:pPr>
        <w:pStyle w:val="Code"/>
      </w:pPr>
    </w:p>
    <w:p w14:paraId="25163976" w14:textId="77777777" w:rsidR="0072166E" w:rsidRDefault="000844AA">
      <w:pPr>
        <w:pStyle w:val="Code"/>
      </w:pPr>
      <w:r>
        <w:rPr>
          <w:noProof/>
        </w:rPr>
        <w:t>image_mod_3x3_hp = zeros(size(image_double));</w:t>
      </w:r>
    </w:p>
    <w:p w14:paraId="25163977" w14:textId="77777777" w:rsidR="0072166E" w:rsidRDefault="000844AA">
      <w:pPr>
        <w:pStyle w:val="Code"/>
      </w:pPr>
      <w:r>
        <w:rPr>
          <w:noProof/>
        </w:rPr>
        <w:t>image_mod_3x3_hp_inv = zeros(size(image_double));</w:t>
      </w:r>
    </w:p>
    <w:p w14:paraId="25163978" w14:textId="77777777" w:rsidR="0072166E" w:rsidRDefault="0072166E">
      <w:pPr>
        <w:pStyle w:val="Code"/>
      </w:pPr>
    </w:p>
    <w:p w14:paraId="25163979" w14:textId="77777777" w:rsidR="0072166E" w:rsidRDefault="0072166E">
      <w:pPr>
        <w:pStyle w:val="Code"/>
      </w:pPr>
    </w:p>
    <w:p w14:paraId="2516397A" w14:textId="77777777" w:rsidR="0072166E" w:rsidRDefault="000844AA">
      <w:pPr>
        <w:pStyle w:val="Code"/>
      </w:pPr>
      <w:r>
        <w:rPr>
          <w:noProof/>
        </w:rPr>
        <w:t>mask_3x3_hp = [[-1 -1 -1]</w:t>
      </w:r>
    </w:p>
    <w:p w14:paraId="2516397B" w14:textId="77777777" w:rsidR="0072166E" w:rsidRDefault="000844AA">
      <w:pPr>
        <w:pStyle w:val="Code"/>
      </w:pPr>
      <w:r>
        <w:rPr>
          <w:noProof/>
        </w:rPr>
        <w:t xml:space="preserve">               [-1  8 -1]</w:t>
      </w:r>
    </w:p>
    <w:p w14:paraId="2516397C" w14:textId="77777777" w:rsidR="0072166E" w:rsidRDefault="000844AA">
      <w:pPr>
        <w:pStyle w:val="Code"/>
      </w:pPr>
      <w:r>
        <w:rPr>
          <w:noProof/>
        </w:rPr>
        <w:t xml:space="preserve">               [-1 -1 -1]];</w:t>
      </w:r>
    </w:p>
    <w:p w14:paraId="2516397D" w14:textId="77777777" w:rsidR="0072166E" w:rsidRDefault="0072166E">
      <w:pPr>
        <w:pStyle w:val="Code"/>
      </w:pPr>
    </w:p>
    <w:p w14:paraId="2516397E" w14:textId="77777777" w:rsidR="0072166E" w:rsidRDefault="000844AA">
      <w:pPr>
        <w:pStyle w:val="Code"/>
      </w:pPr>
      <w:r>
        <w:rPr>
          <w:noProof/>
          <w:color w:val="0000FF"/>
        </w:rPr>
        <w:t xml:space="preserve">for </w:t>
      </w:r>
      <w:r>
        <w:rPr>
          <w:noProof/>
        </w:rPr>
        <w:t>i = 1+1 : size(image_double,1)-1</w:t>
      </w:r>
    </w:p>
    <w:p w14:paraId="2516397F" w14:textId="7777777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 xml:space="preserve">for </w:t>
      </w:r>
      <w:r>
        <w:rPr>
          <w:noProof/>
        </w:rPr>
        <w:t>j = 1+1 : size(image_</w:t>
      </w:r>
      <w:r>
        <w:rPr>
          <w:noProof/>
        </w:rPr>
        <w:t>double,2)-1</w:t>
      </w:r>
    </w:p>
    <w:p w14:paraId="25163980" w14:textId="77777777" w:rsidR="0072166E" w:rsidRDefault="000844AA">
      <w:pPr>
        <w:pStyle w:val="Code"/>
      </w:pPr>
      <w:r>
        <w:rPr>
          <w:noProof/>
        </w:rPr>
        <w:t xml:space="preserve">        </w:t>
      </w:r>
    </w:p>
    <w:p w14:paraId="25163981" w14:textId="77777777" w:rsidR="0072166E" w:rsidRDefault="000844AA">
      <w:pPr>
        <w:pStyle w:val="Code"/>
      </w:pPr>
      <w:r>
        <w:rPr>
          <w:noProof/>
        </w:rPr>
        <w:t xml:space="preserve">        frame_3x3 = [[image_double(i-1,j-1) image_double(i-1,j+0) image_double(i-1,j+1)]</w:t>
      </w:r>
    </w:p>
    <w:p w14:paraId="25163982" w14:textId="77777777" w:rsidR="0072166E" w:rsidRDefault="000844AA">
      <w:pPr>
        <w:pStyle w:val="Code"/>
      </w:pPr>
      <w:r>
        <w:rPr>
          <w:noProof/>
        </w:rPr>
        <w:t xml:space="preserve">                     [image_double(i+0,j-1) image_double(i+0,j+0) image_double(i+0,j+1)]</w:t>
      </w:r>
    </w:p>
    <w:p w14:paraId="25163983" w14:textId="77777777" w:rsidR="0072166E" w:rsidRDefault="000844AA">
      <w:pPr>
        <w:pStyle w:val="Code"/>
      </w:pPr>
      <w:r>
        <w:rPr>
          <w:noProof/>
        </w:rPr>
        <w:t xml:space="preserve">                     [image_double(i+1,j-1) image_double(i+1,j+0) image_double(i+1,j+1)]];</w:t>
      </w:r>
    </w:p>
    <w:p w14:paraId="25163984" w14:textId="77777777" w:rsidR="0072166E" w:rsidRDefault="000844AA">
      <w:pPr>
        <w:pStyle w:val="Code"/>
      </w:pPr>
      <w:r>
        <w:rPr>
          <w:noProof/>
        </w:rPr>
        <w:t xml:space="preserve">        masked = frame_3x3 .* mask_3x3_hp;</w:t>
      </w:r>
    </w:p>
    <w:p w14:paraId="25163985" w14:textId="77777777" w:rsidR="0072166E" w:rsidRDefault="000844AA">
      <w:pPr>
        <w:pStyle w:val="Code"/>
      </w:pPr>
      <w:r>
        <w:rPr>
          <w:noProof/>
        </w:rPr>
        <w:t xml:space="preserve">        image_mod_3x3_hp(i,j) = sum(masked,</w:t>
      </w:r>
      <w:r>
        <w:rPr>
          <w:noProof/>
          <w:color w:val="A020F0"/>
        </w:rPr>
        <w:t>"all"</w:t>
      </w:r>
      <w:r>
        <w:rPr>
          <w:noProof/>
        </w:rPr>
        <w:t>);</w:t>
      </w:r>
    </w:p>
    <w:p w14:paraId="25163986" w14:textId="7777777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>end</w:t>
      </w:r>
    </w:p>
    <w:p w14:paraId="25163987" w14:textId="77777777" w:rsidR="0072166E" w:rsidRDefault="000844AA">
      <w:pPr>
        <w:pStyle w:val="Code"/>
      </w:pPr>
      <w:r>
        <w:rPr>
          <w:noProof/>
          <w:color w:val="0000FF"/>
        </w:rPr>
        <w:t>end</w:t>
      </w:r>
    </w:p>
    <w:p w14:paraId="25163988" w14:textId="77777777" w:rsidR="0072166E" w:rsidRDefault="000844AA">
      <w:pPr>
        <w:pStyle w:val="Code"/>
      </w:pPr>
      <w:r>
        <w:rPr>
          <w:noProof/>
        </w:rPr>
        <w:t xml:space="preserve">        </w:t>
      </w:r>
    </w:p>
    <w:p w14:paraId="25163989" w14:textId="77777777" w:rsidR="0072166E" w:rsidRDefault="000844AA">
      <w:pPr>
        <w:pStyle w:val="Code"/>
      </w:pPr>
      <w:r>
        <w:rPr>
          <w:noProof/>
        </w:rPr>
        <w:t>mask_3x3_hp_inv = [[1  1  1]</w:t>
      </w:r>
    </w:p>
    <w:p w14:paraId="2516398A" w14:textId="77777777" w:rsidR="0072166E" w:rsidRDefault="000844AA">
      <w:pPr>
        <w:pStyle w:val="Code"/>
      </w:pPr>
      <w:r>
        <w:rPr>
          <w:noProof/>
        </w:rPr>
        <w:t xml:space="preserve">                   [1</w:t>
      </w:r>
      <w:r>
        <w:rPr>
          <w:noProof/>
        </w:rPr>
        <w:t xml:space="preserve"> -8  1]</w:t>
      </w:r>
    </w:p>
    <w:p w14:paraId="2516398B" w14:textId="77777777" w:rsidR="0072166E" w:rsidRDefault="000844AA">
      <w:pPr>
        <w:pStyle w:val="Code"/>
      </w:pPr>
      <w:r>
        <w:rPr>
          <w:noProof/>
        </w:rPr>
        <w:t xml:space="preserve">                   [1  1  1]];</w:t>
      </w:r>
    </w:p>
    <w:p w14:paraId="2516398C" w14:textId="77777777" w:rsidR="0072166E" w:rsidRDefault="000844AA">
      <w:pPr>
        <w:pStyle w:val="Code"/>
      </w:pPr>
      <w:r>
        <w:rPr>
          <w:noProof/>
        </w:rPr>
        <w:t xml:space="preserve">               </w:t>
      </w:r>
    </w:p>
    <w:p w14:paraId="2516398D" w14:textId="77777777" w:rsidR="0072166E" w:rsidRDefault="000844AA">
      <w:pPr>
        <w:pStyle w:val="Code"/>
      </w:pPr>
      <w:r>
        <w:rPr>
          <w:noProof/>
          <w:color w:val="0000FF"/>
        </w:rPr>
        <w:t xml:space="preserve">for </w:t>
      </w:r>
      <w:r>
        <w:rPr>
          <w:noProof/>
        </w:rPr>
        <w:t>i = 1+1 : size(image_double,1)-1</w:t>
      </w:r>
    </w:p>
    <w:p w14:paraId="2516398E" w14:textId="7777777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 xml:space="preserve">for </w:t>
      </w:r>
      <w:r>
        <w:rPr>
          <w:noProof/>
        </w:rPr>
        <w:t>j = 1+1 : size(image_double,2)-1</w:t>
      </w:r>
    </w:p>
    <w:p w14:paraId="2516398F" w14:textId="77777777" w:rsidR="0072166E" w:rsidRDefault="000844AA">
      <w:pPr>
        <w:pStyle w:val="Code"/>
      </w:pPr>
      <w:r>
        <w:rPr>
          <w:noProof/>
        </w:rPr>
        <w:t xml:space="preserve">        </w:t>
      </w:r>
    </w:p>
    <w:p w14:paraId="25163990" w14:textId="77777777" w:rsidR="0072166E" w:rsidRDefault="000844AA">
      <w:pPr>
        <w:pStyle w:val="Code"/>
      </w:pPr>
      <w:r>
        <w:rPr>
          <w:noProof/>
        </w:rPr>
        <w:t xml:space="preserve">        frame_3x3 = [[image_double(i-1,j-1) image_double(i-1,j+0) image_double(i-1,j+1)]</w:t>
      </w:r>
    </w:p>
    <w:p w14:paraId="25163991" w14:textId="77777777" w:rsidR="0072166E" w:rsidRDefault="000844AA">
      <w:pPr>
        <w:pStyle w:val="Code"/>
      </w:pPr>
      <w:r>
        <w:rPr>
          <w:noProof/>
        </w:rPr>
        <w:t xml:space="preserve">                     [ima</w:t>
      </w:r>
      <w:r>
        <w:rPr>
          <w:noProof/>
        </w:rPr>
        <w:t>ge_double(i+0,j-1) image_double(i+0,j+0) image_double(i+0,j+1)]</w:t>
      </w:r>
    </w:p>
    <w:p w14:paraId="25163992" w14:textId="77777777" w:rsidR="0072166E" w:rsidRDefault="000844AA">
      <w:pPr>
        <w:pStyle w:val="Code"/>
      </w:pPr>
      <w:r>
        <w:rPr>
          <w:noProof/>
        </w:rPr>
        <w:t xml:space="preserve">                     [image_double(i+1,j-1) image_double(i+1,j+0) image_double(i+1,j+1)]];</w:t>
      </w:r>
    </w:p>
    <w:p w14:paraId="25163993" w14:textId="77777777" w:rsidR="0072166E" w:rsidRDefault="000844AA">
      <w:pPr>
        <w:pStyle w:val="Code"/>
      </w:pPr>
      <w:r>
        <w:rPr>
          <w:noProof/>
        </w:rPr>
        <w:t xml:space="preserve">        masked = frame_3x3 .* mask_3x3_hp_inv;</w:t>
      </w:r>
    </w:p>
    <w:p w14:paraId="25163994" w14:textId="77777777" w:rsidR="0072166E" w:rsidRDefault="000844AA">
      <w:pPr>
        <w:pStyle w:val="Code"/>
      </w:pPr>
      <w:r>
        <w:rPr>
          <w:noProof/>
        </w:rPr>
        <w:t xml:space="preserve">        image_mod_3x3_hp_inv(i,j) = sum(masked,</w:t>
      </w:r>
      <w:r>
        <w:rPr>
          <w:noProof/>
          <w:color w:val="A020F0"/>
        </w:rPr>
        <w:t>"all"</w:t>
      </w:r>
      <w:r>
        <w:rPr>
          <w:noProof/>
        </w:rPr>
        <w:t>);</w:t>
      </w:r>
    </w:p>
    <w:p w14:paraId="25163995" w14:textId="7777777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>end</w:t>
      </w:r>
    </w:p>
    <w:p w14:paraId="25163996" w14:textId="77777777" w:rsidR="0072166E" w:rsidRDefault="000844AA">
      <w:pPr>
        <w:pStyle w:val="Code"/>
      </w:pPr>
      <w:r>
        <w:rPr>
          <w:noProof/>
          <w:color w:val="0000FF"/>
        </w:rPr>
        <w:t>end</w:t>
      </w:r>
    </w:p>
    <w:p w14:paraId="25163997" w14:textId="77777777" w:rsidR="0072166E" w:rsidRDefault="0072166E">
      <w:pPr>
        <w:pStyle w:val="Code"/>
      </w:pPr>
    </w:p>
    <w:p w14:paraId="25163998" w14:textId="171E1418" w:rsidR="0072166E" w:rsidRDefault="000844AA">
      <w:pPr>
        <w:pStyle w:val="Code"/>
      </w:pPr>
      <w:r>
        <w:rPr>
          <w:noProof/>
        </w:rPr>
        <w:lastRenderedPageBreak/>
        <w:t>figure();</w:t>
      </w:r>
    </w:p>
    <w:p w14:paraId="25163999" w14:textId="77F58866" w:rsidR="0072166E" w:rsidRDefault="001C7E2E">
      <w:pPr>
        <w:pStyle w:val="Code"/>
      </w:pPr>
      <w:bookmarkStart w:id="0" w:name="_GoBack"/>
      <w:r>
        <w:rPr>
          <w:rFonts w:eastAsia="Times New Roman"/>
          <w:noProof/>
          <w:color w:val="404040"/>
        </w:rPr>
        <w:drawing>
          <wp:anchor distT="0" distB="0" distL="114300" distR="114300" simplePos="0" relativeHeight="251665920" behindDoc="0" locked="0" layoutInCell="1" allowOverlap="1" wp14:anchorId="25163A63" wp14:editId="4A4C4B5D">
            <wp:simplePos x="0" y="0"/>
            <wp:positionH relativeFrom="column">
              <wp:posOffset>2957195</wp:posOffset>
            </wp:positionH>
            <wp:positionV relativeFrom="paragraph">
              <wp:posOffset>7620</wp:posOffset>
            </wp:positionV>
            <wp:extent cx="4495798" cy="1485900"/>
            <wp:effectExtent l="0" t="0" r="0" b="0"/>
            <wp:wrapNone/>
            <wp:docPr id="1" name="uniqName_218_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35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29" t="27936" r="4286" b="34921"/>
                    <a:stretch/>
                  </pic:blipFill>
                  <pic:spPr bwMode="auto">
                    <a:xfrm>
                      <a:off x="0" y="0"/>
                      <a:ext cx="4501741" cy="1487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0844AA">
        <w:rPr>
          <w:noProof/>
        </w:rPr>
        <w:t>subplot(1,3,1)</w:t>
      </w:r>
    </w:p>
    <w:p w14:paraId="2516399A" w14:textId="6276B3D4" w:rsidR="0072166E" w:rsidRDefault="000844AA">
      <w:pPr>
        <w:pStyle w:val="Code"/>
      </w:pPr>
      <w:r>
        <w:rPr>
          <w:noProof/>
        </w:rPr>
        <w:t>imshow(image);</w:t>
      </w:r>
    </w:p>
    <w:p w14:paraId="2516399B" w14:textId="78DF3782" w:rsidR="0072166E" w:rsidRDefault="000844AA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Before Transform"</w:t>
      </w:r>
      <w:r>
        <w:rPr>
          <w:noProof/>
        </w:rPr>
        <w:t>);</w:t>
      </w:r>
    </w:p>
    <w:p w14:paraId="2516399C" w14:textId="1516B4D8" w:rsidR="0072166E" w:rsidRDefault="000844AA">
      <w:pPr>
        <w:pStyle w:val="Code"/>
      </w:pPr>
      <w:r>
        <w:rPr>
          <w:noProof/>
        </w:rPr>
        <w:t>subplot(1,3,2)</w:t>
      </w:r>
    </w:p>
    <w:p w14:paraId="2516399D" w14:textId="470515C2" w:rsidR="0072166E" w:rsidRDefault="000844AA">
      <w:pPr>
        <w:pStyle w:val="Code"/>
      </w:pPr>
      <w:r>
        <w:rPr>
          <w:noProof/>
        </w:rPr>
        <w:t>imshow(image_mod_3x3_hp);</w:t>
      </w:r>
    </w:p>
    <w:p w14:paraId="2516399E" w14:textId="1BC3B8FD" w:rsidR="0072166E" w:rsidRDefault="000844AA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ter 3x3 High Pass Filter 1"</w:t>
      </w:r>
      <w:r>
        <w:rPr>
          <w:noProof/>
        </w:rPr>
        <w:t>);</w:t>
      </w:r>
    </w:p>
    <w:p w14:paraId="2516399F" w14:textId="5E4620B6" w:rsidR="0072166E" w:rsidRDefault="000844AA">
      <w:pPr>
        <w:pStyle w:val="Code"/>
      </w:pPr>
      <w:r>
        <w:rPr>
          <w:noProof/>
        </w:rPr>
        <w:t>subplot(1,3,3)</w:t>
      </w:r>
    </w:p>
    <w:p w14:paraId="251639A0" w14:textId="4FCE8D57" w:rsidR="0072166E" w:rsidRDefault="000844AA">
      <w:pPr>
        <w:pStyle w:val="Code"/>
      </w:pPr>
      <w:r>
        <w:rPr>
          <w:noProof/>
        </w:rPr>
        <w:t>imshow(image_mod_3x3_hp_inv);</w:t>
      </w:r>
    </w:p>
    <w:p w14:paraId="25163A64" w14:textId="12A09D6F" w:rsidR="00000000" w:rsidRPr="001C7E2E" w:rsidRDefault="000844AA" w:rsidP="001C7E2E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ter 3x3 High Pass Filter 2"</w:t>
      </w:r>
      <w:r>
        <w:rPr>
          <w:noProof/>
        </w:rPr>
        <w:t>);</w:t>
      </w:r>
    </w:p>
    <w:p w14:paraId="540A81C4" w14:textId="77777777" w:rsidR="00D0390F" w:rsidRDefault="00D0390F">
      <w:pPr>
        <w:spacing w:after="160"/>
        <w:rPr>
          <w:b/>
          <w:sz w:val="29"/>
        </w:rPr>
      </w:pPr>
      <w:r>
        <w:br w:type="page"/>
      </w:r>
    </w:p>
    <w:p w14:paraId="251639A2" w14:textId="66473008" w:rsidR="0072166E" w:rsidRDefault="000844AA">
      <w:pPr>
        <w:pStyle w:val="Heading1"/>
      </w:pPr>
      <w:r>
        <w:t>Write program to implement the Laplacian enhancement technique described in Lecture Note 4. Use the mask shown in Slide 4-63 (c and d) on Fig-1b.jpg</w:t>
      </w:r>
    </w:p>
    <w:p w14:paraId="251639A4" w14:textId="019B8501" w:rsidR="0072166E" w:rsidRDefault="000844AA" w:rsidP="00D0390F">
      <w:pPr>
        <w:pStyle w:val="Code"/>
      </w:pPr>
      <w:r>
        <w:rPr>
          <w:noProof/>
        </w:rPr>
        <w:t>clear</w:t>
      </w:r>
    </w:p>
    <w:p w14:paraId="251639A5" w14:textId="77777777" w:rsidR="0072166E" w:rsidRDefault="000844AA">
      <w:pPr>
        <w:pStyle w:val="Code"/>
      </w:pPr>
      <w:r>
        <w:rPr>
          <w:noProof/>
        </w:rPr>
        <w:t>fprintf(</w:t>
      </w:r>
      <w:r>
        <w:rPr>
          <w:noProof/>
          <w:color w:val="A020F0"/>
        </w:rPr>
        <w:t>"Question 1, Part B:"</w:t>
      </w:r>
      <w:r>
        <w:rPr>
          <w:noProof/>
        </w:rPr>
        <w:t>)</w:t>
      </w:r>
    </w:p>
    <w:p w14:paraId="251639A6" w14:textId="77777777" w:rsidR="0072166E" w:rsidRDefault="0072166E">
      <w:pPr>
        <w:pStyle w:val="Code"/>
      </w:pPr>
    </w:p>
    <w:p w14:paraId="251639A7" w14:textId="77777777" w:rsidR="0072166E" w:rsidRDefault="000844AA">
      <w:pPr>
        <w:pStyle w:val="Code"/>
      </w:pPr>
      <w:r>
        <w:rPr>
          <w:noProof/>
        </w:rPr>
        <w:t xml:space="preserve">file = </w:t>
      </w:r>
      <w:r>
        <w:rPr>
          <w:noProof/>
          <w:color w:val="A020F0"/>
        </w:rPr>
        <w:t>'Fig4-1b.jpg'</w:t>
      </w:r>
      <w:r>
        <w:rPr>
          <w:noProof/>
        </w:rPr>
        <w:t>;</w:t>
      </w:r>
    </w:p>
    <w:p w14:paraId="251639A8" w14:textId="77777777" w:rsidR="0072166E" w:rsidRDefault="000844AA">
      <w:pPr>
        <w:pStyle w:val="Code"/>
      </w:pPr>
      <w:r>
        <w:rPr>
          <w:noProof/>
        </w:rPr>
        <w:t>image = imr</w:t>
      </w:r>
      <w:r>
        <w:rPr>
          <w:noProof/>
        </w:rPr>
        <w:t>ead(file);</w:t>
      </w:r>
    </w:p>
    <w:p w14:paraId="251639A9" w14:textId="77777777" w:rsidR="0072166E" w:rsidRDefault="000844AA">
      <w:pPr>
        <w:pStyle w:val="Code"/>
      </w:pPr>
      <w:r>
        <w:rPr>
          <w:noProof/>
        </w:rPr>
        <w:t>image_double = im2double(image);</w:t>
      </w:r>
    </w:p>
    <w:p w14:paraId="251639AA" w14:textId="77777777" w:rsidR="0072166E" w:rsidRDefault="0072166E">
      <w:pPr>
        <w:pStyle w:val="Code"/>
      </w:pPr>
    </w:p>
    <w:p w14:paraId="251639AB" w14:textId="77777777" w:rsidR="0072166E" w:rsidRDefault="000844AA">
      <w:pPr>
        <w:pStyle w:val="Code"/>
      </w:pPr>
      <w:r>
        <w:rPr>
          <w:noProof/>
        </w:rPr>
        <w:t>image_mod_3x3_hp = zeros(size(image_double));</w:t>
      </w:r>
    </w:p>
    <w:p w14:paraId="251639AC" w14:textId="77777777" w:rsidR="0072166E" w:rsidRDefault="000844AA">
      <w:pPr>
        <w:pStyle w:val="Code"/>
      </w:pPr>
      <w:r>
        <w:rPr>
          <w:noProof/>
        </w:rPr>
        <w:t>image_mod_3x3_hp_inv = zeros(size(image_double));</w:t>
      </w:r>
    </w:p>
    <w:p w14:paraId="251639AD" w14:textId="77777777" w:rsidR="0072166E" w:rsidRDefault="0072166E">
      <w:pPr>
        <w:pStyle w:val="Code"/>
      </w:pPr>
    </w:p>
    <w:p w14:paraId="251639AE" w14:textId="77777777" w:rsidR="0072166E" w:rsidRDefault="0072166E">
      <w:pPr>
        <w:pStyle w:val="Code"/>
      </w:pPr>
    </w:p>
    <w:p w14:paraId="251639AF" w14:textId="77777777" w:rsidR="0072166E" w:rsidRDefault="000844AA">
      <w:pPr>
        <w:pStyle w:val="Code"/>
      </w:pPr>
      <w:r>
        <w:rPr>
          <w:noProof/>
        </w:rPr>
        <w:t>mask_3x3_hp = [[-1 -1 -1]</w:t>
      </w:r>
    </w:p>
    <w:p w14:paraId="251639B0" w14:textId="77777777" w:rsidR="0072166E" w:rsidRDefault="000844AA">
      <w:pPr>
        <w:pStyle w:val="Code"/>
      </w:pPr>
      <w:r>
        <w:rPr>
          <w:noProof/>
        </w:rPr>
        <w:t xml:space="preserve">               [-1  8 -1]</w:t>
      </w:r>
    </w:p>
    <w:p w14:paraId="251639B1" w14:textId="77777777" w:rsidR="0072166E" w:rsidRDefault="000844AA">
      <w:pPr>
        <w:pStyle w:val="Code"/>
      </w:pPr>
      <w:r>
        <w:rPr>
          <w:noProof/>
        </w:rPr>
        <w:t xml:space="preserve">               [-1 -1 -1]];</w:t>
      </w:r>
    </w:p>
    <w:p w14:paraId="251639B2" w14:textId="77777777" w:rsidR="0072166E" w:rsidRDefault="0072166E">
      <w:pPr>
        <w:pStyle w:val="Code"/>
      </w:pPr>
    </w:p>
    <w:p w14:paraId="251639B3" w14:textId="77777777" w:rsidR="0072166E" w:rsidRDefault="000844AA">
      <w:pPr>
        <w:pStyle w:val="Code"/>
      </w:pPr>
      <w:r>
        <w:rPr>
          <w:noProof/>
          <w:color w:val="0000FF"/>
        </w:rPr>
        <w:t xml:space="preserve">for </w:t>
      </w:r>
      <w:r>
        <w:rPr>
          <w:noProof/>
        </w:rPr>
        <w:t>i = 1+1 : size(image_double,</w:t>
      </w:r>
      <w:r>
        <w:rPr>
          <w:noProof/>
        </w:rPr>
        <w:t>1)-1</w:t>
      </w:r>
    </w:p>
    <w:p w14:paraId="251639B4" w14:textId="7777777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 xml:space="preserve">for </w:t>
      </w:r>
      <w:r>
        <w:rPr>
          <w:noProof/>
        </w:rPr>
        <w:t>j = 1+1 : size(image_double,2)-1</w:t>
      </w:r>
    </w:p>
    <w:p w14:paraId="251639B5" w14:textId="77777777" w:rsidR="0072166E" w:rsidRDefault="000844AA">
      <w:pPr>
        <w:pStyle w:val="Code"/>
      </w:pPr>
      <w:r>
        <w:rPr>
          <w:noProof/>
        </w:rPr>
        <w:t xml:space="preserve">        </w:t>
      </w:r>
    </w:p>
    <w:p w14:paraId="251639B6" w14:textId="77777777" w:rsidR="0072166E" w:rsidRDefault="000844AA">
      <w:pPr>
        <w:pStyle w:val="Code"/>
      </w:pPr>
      <w:r>
        <w:rPr>
          <w:noProof/>
        </w:rPr>
        <w:t xml:space="preserve">        frame_3x3 = [[image_double(i-1,j-1) image_double(i-1,j+0) image_double(i-1,j+1)]</w:t>
      </w:r>
    </w:p>
    <w:p w14:paraId="251639B7" w14:textId="77777777" w:rsidR="0072166E" w:rsidRDefault="000844AA">
      <w:pPr>
        <w:pStyle w:val="Code"/>
      </w:pPr>
      <w:r>
        <w:rPr>
          <w:noProof/>
        </w:rPr>
        <w:t xml:space="preserve">                     [image_double(i+0,j-1) image_double(i+0,j+0) image_double(i+0,j+1)]</w:t>
      </w:r>
    </w:p>
    <w:p w14:paraId="251639B8" w14:textId="77777777" w:rsidR="0072166E" w:rsidRDefault="000844AA">
      <w:pPr>
        <w:pStyle w:val="Code"/>
      </w:pPr>
      <w:r>
        <w:rPr>
          <w:noProof/>
        </w:rPr>
        <w:t xml:space="preserve">                     [i</w:t>
      </w:r>
      <w:r>
        <w:rPr>
          <w:noProof/>
        </w:rPr>
        <w:t>mage_double(i+1,j-1) image_double(i+1,j+0) image_double(i+1,j+1)]];</w:t>
      </w:r>
    </w:p>
    <w:p w14:paraId="251639B9" w14:textId="77777777" w:rsidR="0072166E" w:rsidRDefault="000844AA">
      <w:pPr>
        <w:pStyle w:val="Code"/>
      </w:pPr>
      <w:r>
        <w:rPr>
          <w:noProof/>
        </w:rPr>
        <w:t xml:space="preserve">        masked = frame_3x3 .* mask_3x3_hp;</w:t>
      </w:r>
    </w:p>
    <w:p w14:paraId="251639BA" w14:textId="77777777" w:rsidR="0072166E" w:rsidRDefault="000844AA">
      <w:pPr>
        <w:pStyle w:val="Code"/>
      </w:pPr>
      <w:r>
        <w:rPr>
          <w:noProof/>
        </w:rPr>
        <w:t xml:space="preserve">        image_mod_3x3_hp(i,j) = sum(masked,</w:t>
      </w:r>
      <w:r>
        <w:rPr>
          <w:noProof/>
          <w:color w:val="A020F0"/>
        </w:rPr>
        <w:t>"all"</w:t>
      </w:r>
      <w:r>
        <w:rPr>
          <w:noProof/>
        </w:rPr>
        <w:t>);</w:t>
      </w:r>
    </w:p>
    <w:p w14:paraId="251639BB" w14:textId="7777777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>end</w:t>
      </w:r>
    </w:p>
    <w:p w14:paraId="251639BC" w14:textId="77777777" w:rsidR="0072166E" w:rsidRDefault="000844AA">
      <w:pPr>
        <w:pStyle w:val="Code"/>
      </w:pPr>
      <w:r>
        <w:rPr>
          <w:noProof/>
          <w:color w:val="0000FF"/>
        </w:rPr>
        <w:t>end</w:t>
      </w:r>
    </w:p>
    <w:p w14:paraId="251639BD" w14:textId="77777777" w:rsidR="0072166E" w:rsidRDefault="000844AA">
      <w:pPr>
        <w:pStyle w:val="Code"/>
      </w:pPr>
      <w:r>
        <w:rPr>
          <w:noProof/>
        </w:rPr>
        <w:t xml:space="preserve">        </w:t>
      </w:r>
    </w:p>
    <w:p w14:paraId="251639BE" w14:textId="77777777" w:rsidR="0072166E" w:rsidRDefault="000844AA">
      <w:pPr>
        <w:pStyle w:val="Code"/>
      </w:pPr>
      <w:r>
        <w:rPr>
          <w:noProof/>
        </w:rPr>
        <w:t>mask_3x3_hp_inv = [[1  1  1]</w:t>
      </w:r>
    </w:p>
    <w:p w14:paraId="251639BF" w14:textId="77777777" w:rsidR="0072166E" w:rsidRDefault="000844AA">
      <w:pPr>
        <w:pStyle w:val="Code"/>
      </w:pPr>
      <w:r>
        <w:rPr>
          <w:noProof/>
        </w:rPr>
        <w:t xml:space="preserve">                   [1 -8  1]</w:t>
      </w:r>
    </w:p>
    <w:p w14:paraId="251639C0" w14:textId="77777777" w:rsidR="0072166E" w:rsidRDefault="000844AA">
      <w:pPr>
        <w:pStyle w:val="Code"/>
      </w:pPr>
      <w:r>
        <w:rPr>
          <w:noProof/>
        </w:rPr>
        <w:t xml:space="preserve">                   [1  1  1]];</w:t>
      </w:r>
    </w:p>
    <w:p w14:paraId="251639C1" w14:textId="77777777" w:rsidR="0072166E" w:rsidRDefault="000844AA">
      <w:pPr>
        <w:pStyle w:val="Code"/>
      </w:pPr>
      <w:r>
        <w:rPr>
          <w:noProof/>
        </w:rPr>
        <w:t xml:space="preserve">               </w:t>
      </w:r>
    </w:p>
    <w:p w14:paraId="251639C2" w14:textId="77777777" w:rsidR="0072166E" w:rsidRDefault="000844AA">
      <w:pPr>
        <w:pStyle w:val="Code"/>
      </w:pPr>
      <w:r>
        <w:rPr>
          <w:noProof/>
          <w:color w:val="0000FF"/>
        </w:rPr>
        <w:t xml:space="preserve">for </w:t>
      </w:r>
      <w:r>
        <w:rPr>
          <w:noProof/>
        </w:rPr>
        <w:t>i = 1+1 : size(image_double,1)-1</w:t>
      </w:r>
    </w:p>
    <w:p w14:paraId="251639C3" w14:textId="7777777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 xml:space="preserve">for </w:t>
      </w:r>
      <w:r>
        <w:rPr>
          <w:noProof/>
        </w:rPr>
        <w:t>j = 1+1 : size(image_double,2)-1</w:t>
      </w:r>
    </w:p>
    <w:p w14:paraId="251639C4" w14:textId="77777777" w:rsidR="0072166E" w:rsidRDefault="000844AA">
      <w:pPr>
        <w:pStyle w:val="Code"/>
      </w:pPr>
      <w:r>
        <w:rPr>
          <w:noProof/>
        </w:rPr>
        <w:t xml:space="preserve">        </w:t>
      </w:r>
    </w:p>
    <w:p w14:paraId="251639C5" w14:textId="77777777" w:rsidR="0072166E" w:rsidRDefault="000844AA">
      <w:pPr>
        <w:pStyle w:val="Code"/>
      </w:pPr>
      <w:r>
        <w:rPr>
          <w:noProof/>
        </w:rPr>
        <w:t xml:space="preserve">        frame_3x3 = [[image_double(i-1,j-1) image_double(i-1,j+0) image_double(i-1,j+1)]</w:t>
      </w:r>
    </w:p>
    <w:p w14:paraId="251639C6" w14:textId="77777777" w:rsidR="0072166E" w:rsidRDefault="000844AA">
      <w:pPr>
        <w:pStyle w:val="Code"/>
      </w:pPr>
      <w:r>
        <w:rPr>
          <w:noProof/>
        </w:rPr>
        <w:t xml:space="preserve">                     [image_double(i+0,j-1) image_double(i+0,j+0) image_double(i+0,j+1)]</w:t>
      </w:r>
    </w:p>
    <w:p w14:paraId="251639C7" w14:textId="77777777" w:rsidR="0072166E" w:rsidRDefault="000844AA">
      <w:pPr>
        <w:pStyle w:val="Code"/>
      </w:pPr>
      <w:r>
        <w:rPr>
          <w:noProof/>
        </w:rPr>
        <w:t xml:space="preserve">                     [image_double(i+1,j-1) image_double(i+1,j+0) image_double</w:t>
      </w:r>
      <w:r>
        <w:rPr>
          <w:noProof/>
        </w:rPr>
        <w:t>(i+1,j+1)]];</w:t>
      </w:r>
    </w:p>
    <w:p w14:paraId="251639C8" w14:textId="77777777" w:rsidR="0072166E" w:rsidRDefault="000844AA">
      <w:pPr>
        <w:pStyle w:val="Code"/>
      </w:pPr>
      <w:r>
        <w:rPr>
          <w:noProof/>
        </w:rPr>
        <w:t xml:space="preserve">        masked = frame_3x3 .* mask_3x3_hp_inv;</w:t>
      </w:r>
    </w:p>
    <w:p w14:paraId="251639C9" w14:textId="77777777" w:rsidR="0072166E" w:rsidRDefault="000844AA">
      <w:pPr>
        <w:pStyle w:val="Code"/>
      </w:pPr>
      <w:r>
        <w:rPr>
          <w:noProof/>
        </w:rPr>
        <w:t xml:space="preserve">        image_mod_3x3_hp_inv(i,j) = sum(masked,</w:t>
      </w:r>
      <w:r>
        <w:rPr>
          <w:noProof/>
          <w:color w:val="A020F0"/>
        </w:rPr>
        <w:t>"all"</w:t>
      </w:r>
      <w:r>
        <w:rPr>
          <w:noProof/>
        </w:rPr>
        <w:t>);</w:t>
      </w:r>
    </w:p>
    <w:p w14:paraId="251639CA" w14:textId="7777777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>end</w:t>
      </w:r>
    </w:p>
    <w:p w14:paraId="251639CB" w14:textId="2FE8A94A" w:rsidR="0072166E" w:rsidRDefault="00AB5E0F">
      <w:pPr>
        <w:pStyle w:val="Code"/>
      </w:pPr>
      <w:r>
        <w:rPr>
          <w:rFonts w:eastAsia="Times New Roman"/>
          <w:noProof/>
          <w:color w:val="404040"/>
        </w:rPr>
        <w:drawing>
          <wp:anchor distT="0" distB="0" distL="114300" distR="114300" simplePos="0" relativeHeight="251653632" behindDoc="0" locked="0" layoutInCell="1" allowOverlap="1" wp14:anchorId="25163A65" wp14:editId="3A07BBB4">
            <wp:simplePos x="0" y="0"/>
            <wp:positionH relativeFrom="column">
              <wp:posOffset>2994660</wp:posOffset>
            </wp:positionH>
            <wp:positionV relativeFrom="paragraph">
              <wp:posOffset>161925</wp:posOffset>
            </wp:positionV>
            <wp:extent cx="4550007" cy="1580935"/>
            <wp:effectExtent l="0" t="0" r="0" b="0"/>
            <wp:wrapNone/>
            <wp:docPr id="2" name="uniqName_218_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38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29" t="27301" r="4285" b="33651"/>
                    <a:stretch/>
                  </pic:blipFill>
                  <pic:spPr bwMode="auto">
                    <a:xfrm>
                      <a:off x="0" y="0"/>
                      <a:ext cx="4550007" cy="1580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44AA">
        <w:rPr>
          <w:noProof/>
          <w:color w:val="0000FF"/>
        </w:rPr>
        <w:t>end</w:t>
      </w:r>
    </w:p>
    <w:p w14:paraId="251639CC" w14:textId="2201BEE6" w:rsidR="0072166E" w:rsidRDefault="0072166E">
      <w:pPr>
        <w:pStyle w:val="Code"/>
      </w:pPr>
    </w:p>
    <w:p w14:paraId="251639CD" w14:textId="73B07FD0" w:rsidR="0072166E" w:rsidRDefault="000844AA">
      <w:pPr>
        <w:pStyle w:val="Code"/>
      </w:pPr>
      <w:r>
        <w:rPr>
          <w:noProof/>
        </w:rPr>
        <w:t>figure();</w:t>
      </w:r>
    </w:p>
    <w:p w14:paraId="251639CE" w14:textId="7E7A2BA1" w:rsidR="0072166E" w:rsidRDefault="000844AA">
      <w:pPr>
        <w:pStyle w:val="Code"/>
      </w:pPr>
      <w:r>
        <w:rPr>
          <w:noProof/>
        </w:rPr>
        <w:t>subplot(1,3,1)</w:t>
      </w:r>
    </w:p>
    <w:p w14:paraId="251639CF" w14:textId="02050F62" w:rsidR="0072166E" w:rsidRDefault="000844AA">
      <w:pPr>
        <w:pStyle w:val="Code"/>
      </w:pPr>
      <w:r>
        <w:rPr>
          <w:noProof/>
        </w:rPr>
        <w:t>imshow(image);</w:t>
      </w:r>
    </w:p>
    <w:p w14:paraId="251639D0" w14:textId="266142F7" w:rsidR="0072166E" w:rsidRDefault="000844AA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Before Transform"</w:t>
      </w:r>
      <w:r>
        <w:rPr>
          <w:noProof/>
        </w:rPr>
        <w:t>);</w:t>
      </w:r>
    </w:p>
    <w:p w14:paraId="251639D1" w14:textId="0641D658" w:rsidR="0072166E" w:rsidRDefault="000844AA">
      <w:pPr>
        <w:pStyle w:val="Code"/>
      </w:pPr>
      <w:r>
        <w:rPr>
          <w:noProof/>
        </w:rPr>
        <w:t>subplot(1,3,2)</w:t>
      </w:r>
    </w:p>
    <w:p w14:paraId="251639D2" w14:textId="6A5A0DE5" w:rsidR="0072166E" w:rsidRDefault="000844AA">
      <w:pPr>
        <w:pStyle w:val="Code"/>
      </w:pPr>
      <w:r>
        <w:rPr>
          <w:noProof/>
        </w:rPr>
        <w:t>imshow(image_mod_3x3_hp);</w:t>
      </w:r>
    </w:p>
    <w:p w14:paraId="251639D3" w14:textId="265D0C81" w:rsidR="0072166E" w:rsidRDefault="000844AA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ter 3x3 Hig</w:t>
      </w:r>
      <w:r>
        <w:rPr>
          <w:noProof/>
          <w:color w:val="A020F0"/>
        </w:rPr>
        <w:t>h Pass Filter 1"</w:t>
      </w:r>
      <w:r>
        <w:rPr>
          <w:noProof/>
        </w:rPr>
        <w:t>);</w:t>
      </w:r>
    </w:p>
    <w:p w14:paraId="251639D4" w14:textId="630769CF" w:rsidR="0072166E" w:rsidRDefault="000844AA">
      <w:pPr>
        <w:pStyle w:val="Code"/>
      </w:pPr>
      <w:r>
        <w:rPr>
          <w:noProof/>
        </w:rPr>
        <w:t>subplot(1,3,3)</w:t>
      </w:r>
    </w:p>
    <w:p w14:paraId="251639D5" w14:textId="77777777" w:rsidR="0072166E" w:rsidRDefault="000844AA">
      <w:pPr>
        <w:pStyle w:val="Code"/>
      </w:pPr>
      <w:r>
        <w:rPr>
          <w:noProof/>
        </w:rPr>
        <w:t>imshow(image_mod_3x3_hp_inv);</w:t>
      </w:r>
    </w:p>
    <w:p w14:paraId="25163A66" w14:textId="64538309" w:rsidR="00000000" w:rsidRPr="00D0390F" w:rsidRDefault="000844AA" w:rsidP="00D0390F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ter 3x3 High Pass Filter 2"</w:t>
      </w:r>
      <w:r>
        <w:rPr>
          <w:noProof/>
        </w:rPr>
        <w:t>);</w:t>
      </w:r>
    </w:p>
    <w:p w14:paraId="251639D7" w14:textId="29CAAD98" w:rsidR="0072166E" w:rsidRDefault="000844AA">
      <w:pPr>
        <w:pStyle w:val="Text"/>
      </w:pPr>
      <w:r>
        <w:t>2</w:t>
      </w:r>
      <w:r>
        <w:t xml:space="preserve">. Unsharpmasking and </w:t>
      </w:r>
      <w:r w:rsidR="00207348">
        <w:t>High boost</w:t>
      </w:r>
      <w:r>
        <w:t xml:space="preserve"> Filtering</w:t>
      </w:r>
    </w:p>
    <w:p w14:paraId="251639D8" w14:textId="65B87EB8" w:rsidR="0072166E" w:rsidRDefault="000844AA">
      <w:pPr>
        <w:pStyle w:val="Heading1"/>
      </w:pPr>
      <w:r>
        <w:t>Perform on Fig4-3.tif</w:t>
      </w:r>
    </w:p>
    <w:p w14:paraId="251639D9" w14:textId="798ACC47" w:rsidR="0072166E" w:rsidRDefault="000844AA">
      <w:pPr>
        <w:pStyle w:val="Code"/>
      </w:pPr>
      <w:r>
        <w:rPr>
          <w:noProof/>
        </w:rPr>
        <w:t>clear</w:t>
      </w:r>
    </w:p>
    <w:p w14:paraId="251639DA" w14:textId="4C12F5C6" w:rsidR="0072166E" w:rsidRDefault="0072166E">
      <w:pPr>
        <w:pStyle w:val="Code"/>
      </w:pPr>
    </w:p>
    <w:p w14:paraId="251639DB" w14:textId="480659FE" w:rsidR="0072166E" w:rsidRDefault="000844AA">
      <w:pPr>
        <w:pStyle w:val="Code"/>
      </w:pPr>
      <w:r>
        <w:rPr>
          <w:noProof/>
        </w:rPr>
        <w:t>fprintf(</w:t>
      </w:r>
      <w:r>
        <w:rPr>
          <w:noProof/>
          <w:color w:val="A020F0"/>
        </w:rPr>
        <w:t>"Question 2:"</w:t>
      </w:r>
      <w:r>
        <w:rPr>
          <w:noProof/>
        </w:rPr>
        <w:t>)</w:t>
      </w:r>
    </w:p>
    <w:p w14:paraId="251639DC" w14:textId="3BBFE986" w:rsidR="0072166E" w:rsidRDefault="0072166E">
      <w:pPr>
        <w:pStyle w:val="Code"/>
      </w:pPr>
    </w:p>
    <w:p w14:paraId="251639DD" w14:textId="77777777" w:rsidR="0072166E" w:rsidRDefault="000844AA">
      <w:pPr>
        <w:pStyle w:val="Code"/>
      </w:pPr>
      <w:r>
        <w:rPr>
          <w:noProof/>
        </w:rPr>
        <w:t xml:space="preserve">file = </w:t>
      </w:r>
      <w:r>
        <w:rPr>
          <w:noProof/>
          <w:color w:val="A020F0"/>
        </w:rPr>
        <w:t>'Fig4-2.tif'</w:t>
      </w:r>
      <w:r>
        <w:rPr>
          <w:noProof/>
        </w:rPr>
        <w:t>;</w:t>
      </w:r>
    </w:p>
    <w:p w14:paraId="251639DE" w14:textId="61EE7C33" w:rsidR="0072166E" w:rsidRDefault="000844AA">
      <w:pPr>
        <w:pStyle w:val="Code"/>
      </w:pPr>
      <w:r>
        <w:rPr>
          <w:noProof/>
        </w:rPr>
        <w:t>image = imread(file);</w:t>
      </w:r>
    </w:p>
    <w:p w14:paraId="251639DF" w14:textId="78914E6D" w:rsidR="0072166E" w:rsidRDefault="000844AA">
      <w:pPr>
        <w:pStyle w:val="Code"/>
      </w:pPr>
      <w:r>
        <w:rPr>
          <w:noProof/>
        </w:rPr>
        <w:t>image_double = im2double(image);</w:t>
      </w:r>
    </w:p>
    <w:p w14:paraId="251639E0" w14:textId="0B667739" w:rsidR="0072166E" w:rsidRDefault="0072166E">
      <w:pPr>
        <w:pStyle w:val="Code"/>
      </w:pPr>
    </w:p>
    <w:p w14:paraId="251639E1" w14:textId="38BB3CA2" w:rsidR="0072166E" w:rsidRDefault="000844AA">
      <w:pPr>
        <w:pStyle w:val="Code"/>
      </w:pPr>
      <w:r>
        <w:rPr>
          <w:noProof/>
        </w:rPr>
        <w:t>image_mod_3x3_smooth = zeros(size(image_double));</w:t>
      </w:r>
    </w:p>
    <w:p w14:paraId="251639E2" w14:textId="18BEAFCD" w:rsidR="0072166E" w:rsidRDefault="0072166E">
      <w:pPr>
        <w:pStyle w:val="Code"/>
      </w:pPr>
    </w:p>
    <w:p w14:paraId="251639E3" w14:textId="138AD612" w:rsidR="0072166E" w:rsidRDefault="000844AA">
      <w:pPr>
        <w:pStyle w:val="Code"/>
      </w:pPr>
      <w:r>
        <w:rPr>
          <w:noProof/>
        </w:rPr>
        <w:t>mask_3x3 = [[1 1 1]</w:t>
      </w:r>
    </w:p>
    <w:p w14:paraId="251639E4" w14:textId="77777777" w:rsidR="0072166E" w:rsidRDefault="000844AA">
      <w:pPr>
        <w:pStyle w:val="Code"/>
      </w:pPr>
      <w:r>
        <w:rPr>
          <w:noProof/>
        </w:rPr>
        <w:t xml:space="preserve">            [1 1 1]</w:t>
      </w:r>
    </w:p>
    <w:p w14:paraId="251639E5" w14:textId="77777777" w:rsidR="0072166E" w:rsidRDefault="000844AA">
      <w:pPr>
        <w:pStyle w:val="Code"/>
      </w:pPr>
      <w:r>
        <w:rPr>
          <w:noProof/>
        </w:rPr>
        <w:t xml:space="preserve">            [1 1 1]];</w:t>
      </w:r>
    </w:p>
    <w:p w14:paraId="251639E6" w14:textId="2DDD1665" w:rsidR="0072166E" w:rsidRDefault="000844AA">
      <w:pPr>
        <w:pStyle w:val="Code"/>
      </w:pPr>
      <w:r>
        <w:rPr>
          <w:noProof/>
        </w:rPr>
        <w:t>weight_3x3 = sum(sum(mask_3x3));</w:t>
      </w:r>
    </w:p>
    <w:p w14:paraId="251639E7" w14:textId="77777777" w:rsidR="0072166E" w:rsidRDefault="0072166E">
      <w:pPr>
        <w:pStyle w:val="Code"/>
      </w:pPr>
    </w:p>
    <w:p w14:paraId="251639E8" w14:textId="77777777" w:rsidR="0072166E" w:rsidRDefault="000844AA">
      <w:pPr>
        <w:pStyle w:val="Code"/>
      </w:pPr>
      <w:r>
        <w:rPr>
          <w:noProof/>
          <w:color w:val="0000FF"/>
        </w:rPr>
        <w:t xml:space="preserve">for </w:t>
      </w:r>
      <w:r>
        <w:rPr>
          <w:noProof/>
        </w:rPr>
        <w:t>i = 1+1 : size(image_double,1)-1</w:t>
      </w:r>
    </w:p>
    <w:p w14:paraId="251639E9" w14:textId="7777777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 xml:space="preserve">for </w:t>
      </w:r>
      <w:r>
        <w:rPr>
          <w:noProof/>
        </w:rPr>
        <w:t xml:space="preserve">j = 1+1 </w:t>
      </w:r>
      <w:r>
        <w:rPr>
          <w:noProof/>
        </w:rPr>
        <w:t>: size(image_double,2)-1</w:t>
      </w:r>
    </w:p>
    <w:p w14:paraId="251639EA" w14:textId="5FF53705" w:rsidR="0072166E" w:rsidRDefault="000844AA">
      <w:pPr>
        <w:pStyle w:val="Code"/>
      </w:pPr>
      <w:r>
        <w:rPr>
          <w:noProof/>
        </w:rPr>
        <w:t xml:space="preserve">        </w:t>
      </w:r>
    </w:p>
    <w:p w14:paraId="251639EB" w14:textId="462DAE8C" w:rsidR="0072166E" w:rsidRDefault="000844AA">
      <w:pPr>
        <w:pStyle w:val="Code"/>
      </w:pPr>
      <w:r>
        <w:rPr>
          <w:noProof/>
        </w:rPr>
        <w:t xml:space="preserve">        frame_3x3 = [[image_double(i-1,j-1) image_double(i-1,j+0) image_double(i-1,j+1)]</w:t>
      </w:r>
    </w:p>
    <w:p w14:paraId="251639EC" w14:textId="764B21D2" w:rsidR="0072166E" w:rsidRDefault="000844AA">
      <w:pPr>
        <w:pStyle w:val="Code"/>
      </w:pPr>
      <w:r>
        <w:rPr>
          <w:noProof/>
        </w:rPr>
        <w:t xml:space="preserve">                     [image_double(i+0,j-1) image_double(i+0,j+0) image_double(i+0,j+1)]</w:t>
      </w:r>
    </w:p>
    <w:p w14:paraId="251639ED" w14:textId="77777777" w:rsidR="0072166E" w:rsidRDefault="000844AA">
      <w:pPr>
        <w:pStyle w:val="Code"/>
      </w:pPr>
      <w:r>
        <w:rPr>
          <w:noProof/>
        </w:rPr>
        <w:t xml:space="preserve">                     [image_double(i+1,j-1) image_double(i+1,j+0) image_double(i+1,j+1)]];</w:t>
      </w:r>
    </w:p>
    <w:p w14:paraId="251639EE" w14:textId="78E7021D" w:rsidR="0072166E" w:rsidRDefault="000844AA">
      <w:pPr>
        <w:pStyle w:val="Code"/>
      </w:pPr>
      <w:r>
        <w:rPr>
          <w:noProof/>
        </w:rPr>
        <w:t xml:space="preserve">        masked_3x3 = frame_3x3 .* mask_3x3;</w:t>
      </w:r>
    </w:p>
    <w:p w14:paraId="251639EF" w14:textId="5628A2F3" w:rsidR="0072166E" w:rsidRDefault="000844AA">
      <w:pPr>
        <w:pStyle w:val="Code"/>
      </w:pPr>
      <w:r>
        <w:rPr>
          <w:noProof/>
        </w:rPr>
        <w:t xml:space="preserve">        new_level = sum(sum(masked_3x3)) / weight_3x3;</w:t>
      </w:r>
    </w:p>
    <w:p w14:paraId="251639F0" w14:textId="2C0588E8" w:rsidR="0072166E" w:rsidRDefault="000844AA">
      <w:pPr>
        <w:pStyle w:val="Code"/>
      </w:pPr>
      <w:r>
        <w:rPr>
          <w:noProof/>
        </w:rPr>
        <w:t xml:space="preserve">        image_mod_3x3_smooth(i,j) = new_level;</w:t>
      </w:r>
    </w:p>
    <w:p w14:paraId="251639F1" w14:textId="6F1E045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>end</w:t>
      </w:r>
    </w:p>
    <w:p w14:paraId="251639F2" w14:textId="6CEDD075" w:rsidR="0072166E" w:rsidRDefault="00AB5E0F">
      <w:pPr>
        <w:pStyle w:val="Code"/>
      </w:pPr>
      <w:r>
        <w:rPr>
          <w:rFonts w:eastAsia="Times New Roman"/>
          <w:noProof/>
          <w:color w:val="404040"/>
        </w:rPr>
        <w:drawing>
          <wp:anchor distT="0" distB="0" distL="114300" distR="114300" simplePos="0" relativeHeight="251662848" behindDoc="0" locked="0" layoutInCell="1" allowOverlap="1" wp14:anchorId="25163A67" wp14:editId="1B894107">
            <wp:simplePos x="0" y="0"/>
            <wp:positionH relativeFrom="column">
              <wp:posOffset>3976370</wp:posOffset>
            </wp:positionH>
            <wp:positionV relativeFrom="paragraph">
              <wp:posOffset>154305</wp:posOffset>
            </wp:positionV>
            <wp:extent cx="3450431" cy="3067050"/>
            <wp:effectExtent l="0" t="0" r="0" b="0"/>
            <wp:wrapNone/>
            <wp:docPr id="3" name="uniqName_218_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41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809" t="6667" r="15476" b="9524"/>
                    <a:stretch/>
                  </pic:blipFill>
                  <pic:spPr bwMode="auto">
                    <a:xfrm>
                      <a:off x="0" y="0"/>
                      <a:ext cx="3450431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44AA">
        <w:rPr>
          <w:noProof/>
          <w:color w:val="0000FF"/>
        </w:rPr>
        <w:t>end</w:t>
      </w:r>
    </w:p>
    <w:p w14:paraId="251639F3" w14:textId="5CA991A1" w:rsidR="0072166E" w:rsidRDefault="0072166E">
      <w:pPr>
        <w:pStyle w:val="Code"/>
      </w:pPr>
    </w:p>
    <w:p w14:paraId="251639F4" w14:textId="7A465D35" w:rsidR="0072166E" w:rsidRDefault="000844AA">
      <w:pPr>
        <w:pStyle w:val="Code"/>
      </w:pPr>
      <w:r>
        <w:rPr>
          <w:noProof/>
        </w:rPr>
        <w:t>image_mask = image_double - image_mod_3x3_smooth;</w:t>
      </w:r>
    </w:p>
    <w:p w14:paraId="251639F5" w14:textId="46BA1CC0" w:rsidR="0072166E" w:rsidRDefault="0072166E">
      <w:pPr>
        <w:pStyle w:val="Code"/>
      </w:pPr>
    </w:p>
    <w:p w14:paraId="251639F6" w14:textId="0027892C" w:rsidR="0072166E" w:rsidRDefault="000844AA">
      <w:pPr>
        <w:pStyle w:val="Code"/>
      </w:pPr>
      <w:r>
        <w:rPr>
          <w:noProof/>
        </w:rPr>
        <w:t>k = 10;</w:t>
      </w:r>
    </w:p>
    <w:p w14:paraId="251639F7" w14:textId="77777777" w:rsidR="0072166E" w:rsidRDefault="000844AA">
      <w:pPr>
        <w:pStyle w:val="Code"/>
      </w:pPr>
      <w:r>
        <w:rPr>
          <w:noProof/>
        </w:rPr>
        <w:t>image_mask_boosted = k .* image_mask;</w:t>
      </w:r>
    </w:p>
    <w:p w14:paraId="251639F8" w14:textId="77777777" w:rsidR="0072166E" w:rsidRDefault="000844AA">
      <w:pPr>
        <w:pStyle w:val="Code"/>
      </w:pPr>
      <w:r>
        <w:rPr>
          <w:noProof/>
        </w:rPr>
        <w:t>image_mod = image_double + image_mask_boosted;</w:t>
      </w:r>
    </w:p>
    <w:p w14:paraId="251639F9" w14:textId="77777777" w:rsidR="0072166E" w:rsidRDefault="0072166E">
      <w:pPr>
        <w:pStyle w:val="Code"/>
      </w:pPr>
    </w:p>
    <w:p w14:paraId="251639FA" w14:textId="77777777" w:rsidR="0072166E" w:rsidRDefault="000844AA">
      <w:pPr>
        <w:pStyle w:val="Code"/>
      </w:pPr>
      <w:r>
        <w:rPr>
          <w:noProof/>
        </w:rPr>
        <w:t>figure();</w:t>
      </w:r>
    </w:p>
    <w:p w14:paraId="251639FB" w14:textId="77777777" w:rsidR="0072166E" w:rsidRDefault="000844AA">
      <w:pPr>
        <w:pStyle w:val="Code"/>
      </w:pPr>
      <w:r>
        <w:rPr>
          <w:noProof/>
        </w:rPr>
        <w:t>subplot(2,2,1)</w:t>
      </w:r>
    </w:p>
    <w:p w14:paraId="251639FC" w14:textId="77777777" w:rsidR="0072166E" w:rsidRDefault="000844AA">
      <w:pPr>
        <w:pStyle w:val="Code"/>
      </w:pPr>
      <w:r>
        <w:rPr>
          <w:noProof/>
        </w:rPr>
        <w:t>imshow(image);</w:t>
      </w:r>
    </w:p>
    <w:p w14:paraId="251639FD" w14:textId="77777777" w:rsidR="0072166E" w:rsidRDefault="000844AA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Before Transform"</w:t>
      </w:r>
      <w:r>
        <w:rPr>
          <w:noProof/>
        </w:rPr>
        <w:t>);</w:t>
      </w:r>
    </w:p>
    <w:p w14:paraId="251639FE" w14:textId="77777777" w:rsidR="0072166E" w:rsidRDefault="000844AA">
      <w:pPr>
        <w:pStyle w:val="Code"/>
      </w:pPr>
      <w:r>
        <w:rPr>
          <w:noProof/>
        </w:rPr>
        <w:t>subplot(2,2,2)</w:t>
      </w:r>
    </w:p>
    <w:p w14:paraId="251639FF" w14:textId="77777777" w:rsidR="0072166E" w:rsidRDefault="000844AA">
      <w:pPr>
        <w:pStyle w:val="Code"/>
      </w:pPr>
      <w:r>
        <w:rPr>
          <w:noProof/>
        </w:rPr>
        <w:t>imshow(image_mod_3x3_smooth);</w:t>
      </w:r>
    </w:p>
    <w:p w14:paraId="25163A00" w14:textId="77777777" w:rsidR="0072166E" w:rsidRDefault="000844AA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After Smoothing"</w:t>
      </w:r>
      <w:r>
        <w:rPr>
          <w:noProof/>
        </w:rPr>
        <w:t>);</w:t>
      </w:r>
    </w:p>
    <w:p w14:paraId="25163A01" w14:textId="77777777" w:rsidR="0072166E" w:rsidRDefault="000844AA">
      <w:pPr>
        <w:pStyle w:val="Code"/>
      </w:pPr>
      <w:r>
        <w:rPr>
          <w:noProof/>
        </w:rPr>
        <w:t>subplot(2,2,3)</w:t>
      </w:r>
    </w:p>
    <w:p w14:paraId="25163A02" w14:textId="77777777" w:rsidR="0072166E" w:rsidRDefault="000844AA">
      <w:pPr>
        <w:pStyle w:val="Code"/>
      </w:pPr>
      <w:r>
        <w:rPr>
          <w:noProof/>
        </w:rPr>
        <w:t>imshow(image_mask_boosted);</w:t>
      </w:r>
    </w:p>
    <w:p w14:paraId="25163A03" w14:textId="77777777" w:rsidR="0072166E" w:rsidRDefault="000844AA">
      <w:pPr>
        <w:pStyle w:val="Code"/>
      </w:pPr>
      <w:r>
        <w:rPr>
          <w:noProof/>
        </w:rPr>
        <w:t>title([</w:t>
      </w:r>
      <w:r>
        <w:rPr>
          <w:noProof/>
          <w:color w:val="A020F0"/>
        </w:rPr>
        <w:t xml:space="preserve">"Image Mask Boosted by k = " </w:t>
      </w:r>
      <w:r>
        <w:rPr>
          <w:noProof/>
        </w:rPr>
        <w:t>num2str(k)]);</w:t>
      </w:r>
    </w:p>
    <w:p w14:paraId="25163A04" w14:textId="77777777" w:rsidR="0072166E" w:rsidRDefault="000844AA">
      <w:pPr>
        <w:pStyle w:val="Code"/>
      </w:pPr>
      <w:r>
        <w:rPr>
          <w:noProof/>
        </w:rPr>
        <w:t>subplot(2,2,4)</w:t>
      </w:r>
    </w:p>
    <w:p w14:paraId="25163A05" w14:textId="77777777" w:rsidR="0072166E" w:rsidRDefault="000844AA">
      <w:pPr>
        <w:pStyle w:val="Code"/>
      </w:pPr>
      <w:r>
        <w:rPr>
          <w:noProof/>
        </w:rPr>
        <w:t>imshow(image_mod);</w:t>
      </w:r>
    </w:p>
    <w:p w14:paraId="25163A68" w14:textId="2D2AEE72" w:rsidR="00000000" w:rsidRPr="00DB7471" w:rsidRDefault="000844AA" w:rsidP="00DB7471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nal Image"</w:t>
      </w:r>
      <w:r>
        <w:rPr>
          <w:noProof/>
        </w:rPr>
        <w:t>);</w:t>
      </w:r>
    </w:p>
    <w:p w14:paraId="25163A07" w14:textId="2ED439CA" w:rsidR="0072166E" w:rsidRDefault="000844AA">
      <w:pPr>
        <w:pStyle w:val="Text"/>
      </w:pPr>
      <w:r>
        <w:t>E</w:t>
      </w:r>
      <w:r>
        <w:t xml:space="preserve">xplanation: As seen in the final image, the craters and edges of the moon are </w:t>
      </w:r>
      <w:r>
        <w:t xml:space="preserve">greatly accentuated due to this effective </w:t>
      </w:r>
      <w:r w:rsidR="00207348">
        <w:t>high pass</w:t>
      </w:r>
      <w:r>
        <w:t xml:space="preserve"> filter with the </w:t>
      </w:r>
      <w:r w:rsidR="00207348">
        <w:t>high pass</w:t>
      </w:r>
      <w:r>
        <w:t xml:space="preserve"> part of the filter having a multiplier of x10.</w:t>
      </w:r>
    </w:p>
    <w:p w14:paraId="062392F4" w14:textId="77777777" w:rsidR="00D0390F" w:rsidRDefault="00D0390F">
      <w:pPr>
        <w:spacing w:after="160"/>
      </w:pPr>
      <w:r>
        <w:br w:type="page"/>
      </w:r>
    </w:p>
    <w:p w14:paraId="25163A08" w14:textId="2BD0D90D" w:rsidR="0072166E" w:rsidRDefault="000844AA">
      <w:pPr>
        <w:pStyle w:val="Text"/>
      </w:pPr>
      <w:r>
        <w:t>3</w:t>
      </w:r>
      <w:r>
        <w:t>.</w:t>
      </w:r>
      <w:r>
        <w:t xml:space="preserve"> </w:t>
      </w:r>
      <w:r>
        <w:t xml:space="preserve"> Edge Detection</w:t>
      </w:r>
    </w:p>
    <w:p w14:paraId="25163A09" w14:textId="3CCA0E1A" w:rsidR="0072166E" w:rsidRDefault="000844AA">
      <w:pPr>
        <w:pStyle w:val="Heading1"/>
      </w:pPr>
      <w:r>
        <w:t xml:space="preserve">Apply Sobel </w:t>
      </w:r>
      <w:r w:rsidR="00207348">
        <w:t>operators</w:t>
      </w:r>
      <w:r>
        <w:t xml:space="preserve"> for edge detection and th</w:t>
      </w:r>
      <w:r w:rsidR="00207348">
        <w:t>r</w:t>
      </w:r>
      <w:r>
        <w:t>eshold to present the image in black and white for Fig4-3.tif</w:t>
      </w:r>
    </w:p>
    <w:p w14:paraId="25163A0A" w14:textId="77777777" w:rsidR="0072166E" w:rsidRDefault="000844AA">
      <w:pPr>
        <w:pStyle w:val="Code"/>
      </w:pPr>
      <w:r>
        <w:rPr>
          <w:noProof/>
        </w:rPr>
        <w:t>clear</w:t>
      </w:r>
    </w:p>
    <w:p w14:paraId="25163A0B" w14:textId="77777777" w:rsidR="0072166E" w:rsidRDefault="0072166E">
      <w:pPr>
        <w:pStyle w:val="Code"/>
      </w:pPr>
    </w:p>
    <w:p w14:paraId="25163A0C" w14:textId="77777777" w:rsidR="0072166E" w:rsidRDefault="000844AA">
      <w:pPr>
        <w:pStyle w:val="Code"/>
      </w:pPr>
      <w:r>
        <w:rPr>
          <w:noProof/>
        </w:rPr>
        <w:t>fprintf(</w:t>
      </w:r>
      <w:r>
        <w:rPr>
          <w:noProof/>
          <w:color w:val="A020F0"/>
        </w:rPr>
        <w:t>"Question 3:"</w:t>
      </w:r>
      <w:r>
        <w:rPr>
          <w:noProof/>
        </w:rPr>
        <w:t>)</w:t>
      </w:r>
    </w:p>
    <w:p w14:paraId="25163A0D" w14:textId="77777777" w:rsidR="0072166E" w:rsidRDefault="0072166E">
      <w:pPr>
        <w:pStyle w:val="Code"/>
      </w:pPr>
    </w:p>
    <w:p w14:paraId="25163A0E" w14:textId="77777777" w:rsidR="0072166E" w:rsidRDefault="000844AA">
      <w:pPr>
        <w:pStyle w:val="Code"/>
      </w:pPr>
      <w:r>
        <w:rPr>
          <w:noProof/>
        </w:rPr>
        <w:t xml:space="preserve">file = </w:t>
      </w:r>
      <w:r>
        <w:rPr>
          <w:noProof/>
          <w:color w:val="A020F0"/>
        </w:rPr>
        <w:t>'Fig4-3.tif'</w:t>
      </w:r>
      <w:r>
        <w:rPr>
          <w:noProof/>
        </w:rPr>
        <w:t>;</w:t>
      </w:r>
    </w:p>
    <w:p w14:paraId="25163A0F" w14:textId="77777777" w:rsidR="0072166E" w:rsidRDefault="000844AA">
      <w:pPr>
        <w:pStyle w:val="Code"/>
      </w:pPr>
      <w:r>
        <w:rPr>
          <w:noProof/>
        </w:rPr>
        <w:t>image = imread(file);</w:t>
      </w:r>
    </w:p>
    <w:p w14:paraId="25163A10" w14:textId="77777777" w:rsidR="0072166E" w:rsidRDefault="000844AA">
      <w:pPr>
        <w:pStyle w:val="Code"/>
      </w:pPr>
      <w:r>
        <w:rPr>
          <w:noProof/>
        </w:rPr>
        <w:t>image_double = im2double(image);</w:t>
      </w:r>
    </w:p>
    <w:p w14:paraId="25163A11" w14:textId="77777777" w:rsidR="0072166E" w:rsidRDefault="0072166E">
      <w:pPr>
        <w:pStyle w:val="Code"/>
      </w:pPr>
    </w:p>
    <w:p w14:paraId="25163A12" w14:textId="77777777" w:rsidR="0072166E" w:rsidRDefault="000844AA">
      <w:pPr>
        <w:pStyle w:val="Code"/>
      </w:pPr>
      <w:r>
        <w:rPr>
          <w:noProof/>
        </w:rPr>
        <w:t>image_mod_3x3_sobel_x = zeros(size(image_double));</w:t>
      </w:r>
    </w:p>
    <w:p w14:paraId="25163A13" w14:textId="77777777" w:rsidR="0072166E" w:rsidRDefault="000844AA">
      <w:pPr>
        <w:pStyle w:val="Code"/>
      </w:pPr>
      <w:r>
        <w:rPr>
          <w:noProof/>
        </w:rPr>
        <w:t>image_mod_3x3_sobel_y = zeros(size(image_double));</w:t>
      </w:r>
    </w:p>
    <w:p w14:paraId="25163A14" w14:textId="77777777" w:rsidR="0072166E" w:rsidRDefault="0072166E">
      <w:pPr>
        <w:pStyle w:val="Code"/>
      </w:pPr>
    </w:p>
    <w:p w14:paraId="25163A15" w14:textId="77777777" w:rsidR="0072166E" w:rsidRDefault="000844AA">
      <w:pPr>
        <w:pStyle w:val="Code"/>
      </w:pPr>
      <w:r>
        <w:rPr>
          <w:noProof/>
        </w:rPr>
        <w:t>mask_3x3_sobel_y = [[-1 -2 -1]</w:t>
      </w:r>
    </w:p>
    <w:p w14:paraId="25163A16" w14:textId="77777777" w:rsidR="0072166E" w:rsidRDefault="000844AA">
      <w:pPr>
        <w:pStyle w:val="Code"/>
      </w:pPr>
      <w:r>
        <w:rPr>
          <w:noProof/>
        </w:rPr>
        <w:t xml:space="preserve">                    [ 0  0  0]</w:t>
      </w:r>
    </w:p>
    <w:p w14:paraId="25163A17" w14:textId="77777777" w:rsidR="0072166E" w:rsidRDefault="000844AA">
      <w:pPr>
        <w:pStyle w:val="Code"/>
      </w:pPr>
      <w:r>
        <w:rPr>
          <w:noProof/>
        </w:rPr>
        <w:t xml:space="preserve">                    [ 1  2  1]];</w:t>
      </w:r>
    </w:p>
    <w:p w14:paraId="25163A18" w14:textId="77777777" w:rsidR="0072166E" w:rsidRDefault="0072166E">
      <w:pPr>
        <w:pStyle w:val="Code"/>
      </w:pPr>
    </w:p>
    <w:p w14:paraId="25163A19" w14:textId="77777777" w:rsidR="0072166E" w:rsidRDefault="000844AA">
      <w:pPr>
        <w:pStyle w:val="Code"/>
      </w:pPr>
      <w:r>
        <w:rPr>
          <w:noProof/>
          <w:color w:val="0000FF"/>
        </w:rPr>
        <w:t xml:space="preserve">for </w:t>
      </w:r>
      <w:r>
        <w:rPr>
          <w:noProof/>
        </w:rPr>
        <w:t>i = 1+1 : size(image_double,1)-1</w:t>
      </w:r>
    </w:p>
    <w:p w14:paraId="25163A1A" w14:textId="7777777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 xml:space="preserve">for </w:t>
      </w:r>
      <w:r>
        <w:rPr>
          <w:noProof/>
        </w:rPr>
        <w:t>j = 1+1 : size(image_double,2)-1</w:t>
      </w:r>
    </w:p>
    <w:p w14:paraId="25163A1B" w14:textId="77777777" w:rsidR="0072166E" w:rsidRDefault="000844AA">
      <w:pPr>
        <w:pStyle w:val="Code"/>
      </w:pPr>
      <w:r>
        <w:rPr>
          <w:noProof/>
        </w:rPr>
        <w:t xml:space="preserve">        </w:t>
      </w:r>
    </w:p>
    <w:p w14:paraId="25163A1C" w14:textId="77777777" w:rsidR="0072166E" w:rsidRDefault="000844AA">
      <w:pPr>
        <w:pStyle w:val="Code"/>
      </w:pPr>
      <w:r>
        <w:rPr>
          <w:noProof/>
        </w:rPr>
        <w:t xml:space="preserve">        frame_3x3 = [[image_double(i-1,j-1) image_double(i-1,j+0) image_double(i-1,j+1)]</w:t>
      </w:r>
    </w:p>
    <w:p w14:paraId="25163A1D" w14:textId="77777777" w:rsidR="0072166E" w:rsidRDefault="000844AA">
      <w:pPr>
        <w:pStyle w:val="Code"/>
      </w:pPr>
      <w:r>
        <w:rPr>
          <w:noProof/>
        </w:rPr>
        <w:t xml:space="preserve">                     [image_double(i+0,j-1) image_double(i+0,j+0) image_double(i+0,j+1)]</w:t>
      </w:r>
    </w:p>
    <w:p w14:paraId="25163A1E" w14:textId="77777777" w:rsidR="0072166E" w:rsidRDefault="000844AA">
      <w:pPr>
        <w:pStyle w:val="Code"/>
      </w:pPr>
      <w:r>
        <w:rPr>
          <w:noProof/>
        </w:rPr>
        <w:t xml:space="preserve">                     [image_double(i+1,j-1) image_double(i+1,j+0) image_double</w:t>
      </w:r>
      <w:r>
        <w:rPr>
          <w:noProof/>
        </w:rPr>
        <w:t>(i+1,j+1)]];</w:t>
      </w:r>
    </w:p>
    <w:p w14:paraId="25163A1F" w14:textId="77777777" w:rsidR="0072166E" w:rsidRDefault="000844AA">
      <w:pPr>
        <w:pStyle w:val="Code"/>
      </w:pPr>
      <w:r>
        <w:rPr>
          <w:noProof/>
        </w:rPr>
        <w:t xml:space="preserve">        masked_3x3 = frame_3x3 .* mask_3x3_sobel_y;</w:t>
      </w:r>
    </w:p>
    <w:p w14:paraId="25163A20" w14:textId="77777777" w:rsidR="0072166E" w:rsidRDefault="000844AA">
      <w:pPr>
        <w:pStyle w:val="Code"/>
      </w:pPr>
      <w:r>
        <w:rPr>
          <w:noProof/>
        </w:rPr>
        <w:t xml:space="preserve">        image_mod_3x3_sobel_x(i,j) = sum(masked_3x3,</w:t>
      </w:r>
      <w:r>
        <w:rPr>
          <w:noProof/>
          <w:color w:val="A020F0"/>
        </w:rPr>
        <w:t>"all"</w:t>
      </w:r>
      <w:r>
        <w:rPr>
          <w:noProof/>
        </w:rPr>
        <w:t>);</w:t>
      </w:r>
    </w:p>
    <w:p w14:paraId="25163A21" w14:textId="7777777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>end</w:t>
      </w:r>
    </w:p>
    <w:p w14:paraId="25163A22" w14:textId="77777777" w:rsidR="0072166E" w:rsidRDefault="000844AA">
      <w:pPr>
        <w:pStyle w:val="Code"/>
      </w:pPr>
      <w:r>
        <w:rPr>
          <w:noProof/>
          <w:color w:val="0000FF"/>
        </w:rPr>
        <w:t>end</w:t>
      </w:r>
    </w:p>
    <w:p w14:paraId="25163A23" w14:textId="77777777" w:rsidR="0072166E" w:rsidRDefault="000844AA">
      <w:pPr>
        <w:pStyle w:val="Code"/>
      </w:pPr>
      <w:r>
        <w:rPr>
          <w:noProof/>
        </w:rPr>
        <w:t xml:space="preserve">        </w:t>
      </w:r>
    </w:p>
    <w:p w14:paraId="25163A24" w14:textId="77777777" w:rsidR="0072166E" w:rsidRDefault="000844AA">
      <w:pPr>
        <w:pStyle w:val="Code"/>
      </w:pPr>
      <w:r>
        <w:rPr>
          <w:noProof/>
        </w:rPr>
        <w:t>mask_3x3_sobel_x = [[-1 0 1]</w:t>
      </w:r>
    </w:p>
    <w:p w14:paraId="25163A25" w14:textId="77777777" w:rsidR="0072166E" w:rsidRDefault="000844AA">
      <w:pPr>
        <w:pStyle w:val="Code"/>
      </w:pPr>
      <w:r>
        <w:rPr>
          <w:noProof/>
        </w:rPr>
        <w:t xml:space="preserve">                    [-2 0 2]</w:t>
      </w:r>
    </w:p>
    <w:p w14:paraId="25163A26" w14:textId="77777777" w:rsidR="0072166E" w:rsidRDefault="000844AA">
      <w:pPr>
        <w:pStyle w:val="Code"/>
      </w:pPr>
      <w:r>
        <w:rPr>
          <w:noProof/>
        </w:rPr>
        <w:t xml:space="preserve">                    [-1 0 1]];</w:t>
      </w:r>
    </w:p>
    <w:p w14:paraId="25163A27" w14:textId="77777777" w:rsidR="0072166E" w:rsidRDefault="0072166E">
      <w:pPr>
        <w:pStyle w:val="Code"/>
      </w:pPr>
    </w:p>
    <w:p w14:paraId="25163A28" w14:textId="77777777" w:rsidR="0072166E" w:rsidRDefault="000844AA">
      <w:pPr>
        <w:pStyle w:val="Code"/>
      </w:pPr>
      <w:r>
        <w:rPr>
          <w:noProof/>
          <w:color w:val="0000FF"/>
        </w:rPr>
        <w:t xml:space="preserve">for </w:t>
      </w:r>
      <w:r>
        <w:rPr>
          <w:noProof/>
        </w:rPr>
        <w:t>i = 1+1 : size(i</w:t>
      </w:r>
      <w:r>
        <w:rPr>
          <w:noProof/>
        </w:rPr>
        <w:t>mage_double,1)-1</w:t>
      </w:r>
    </w:p>
    <w:p w14:paraId="25163A29" w14:textId="7777777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 xml:space="preserve">for </w:t>
      </w:r>
      <w:r>
        <w:rPr>
          <w:noProof/>
        </w:rPr>
        <w:t>j = 1+1 : size(image_double,2)-1</w:t>
      </w:r>
    </w:p>
    <w:p w14:paraId="25163A2A" w14:textId="77777777" w:rsidR="0072166E" w:rsidRDefault="000844AA">
      <w:pPr>
        <w:pStyle w:val="Code"/>
      </w:pPr>
      <w:r>
        <w:rPr>
          <w:noProof/>
        </w:rPr>
        <w:t xml:space="preserve">        </w:t>
      </w:r>
    </w:p>
    <w:p w14:paraId="25163A2B" w14:textId="77777777" w:rsidR="0072166E" w:rsidRDefault="000844AA">
      <w:pPr>
        <w:pStyle w:val="Code"/>
      </w:pPr>
      <w:r>
        <w:rPr>
          <w:noProof/>
        </w:rPr>
        <w:t xml:space="preserve">        frame_3x3 = [[image_double(i-1,j-1) image_double(i-1,j+0) image_double(i-1,j+1)]</w:t>
      </w:r>
    </w:p>
    <w:p w14:paraId="25163A2C" w14:textId="77777777" w:rsidR="0072166E" w:rsidRDefault="000844AA">
      <w:pPr>
        <w:pStyle w:val="Code"/>
      </w:pPr>
      <w:r>
        <w:rPr>
          <w:noProof/>
        </w:rPr>
        <w:t xml:space="preserve">                     [image_double(i+0,j-1) image_double(i+0,j+0) image_double(i+0,j+1)]</w:t>
      </w:r>
    </w:p>
    <w:p w14:paraId="25163A2D" w14:textId="77777777" w:rsidR="0072166E" w:rsidRDefault="000844AA">
      <w:pPr>
        <w:pStyle w:val="Code"/>
      </w:pPr>
      <w:r>
        <w:rPr>
          <w:noProof/>
        </w:rPr>
        <w:t xml:space="preserve">                     [image_double(i+1,j-1) image_double(i+1,j+0) image_double(i+1,j+1)]];</w:t>
      </w:r>
    </w:p>
    <w:p w14:paraId="25163A2E" w14:textId="77777777" w:rsidR="0072166E" w:rsidRDefault="000844AA">
      <w:pPr>
        <w:pStyle w:val="Code"/>
      </w:pPr>
      <w:r>
        <w:rPr>
          <w:noProof/>
        </w:rPr>
        <w:t xml:space="preserve">        masked_3x3 = frame_3x3 .* mask_3x3_sobel_x;</w:t>
      </w:r>
    </w:p>
    <w:p w14:paraId="25163A2F" w14:textId="77777777" w:rsidR="0072166E" w:rsidRDefault="000844AA">
      <w:pPr>
        <w:pStyle w:val="Code"/>
      </w:pPr>
      <w:r>
        <w:rPr>
          <w:noProof/>
        </w:rPr>
        <w:t xml:space="preserve">        image_mod_3x3_so</w:t>
      </w:r>
      <w:r>
        <w:rPr>
          <w:noProof/>
        </w:rPr>
        <w:t>bel_y(i,j) = sum(masked_3x3,</w:t>
      </w:r>
      <w:r>
        <w:rPr>
          <w:noProof/>
          <w:color w:val="A020F0"/>
        </w:rPr>
        <w:t>"all"</w:t>
      </w:r>
      <w:r>
        <w:rPr>
          <w:noProof/>
        </w:rPr>
        <w:t>);</w:t>
      </w:r>
    </w:p>
    <w:p w14:paraId="25163A30" w14:textId="7777777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>end</w:t>
      </w:r>
    </w:p>
    <w:p w14:paraId="25163A31" w14:textId="77777777" w:rsidR="0072166E" w:rsidRDefault="000844AA">
      <w:pPr>
        <w:pStyle w:val="Code"/>
      </w:pPr>
      <w:r>
        <w:rPr>
          <w:noProof/>
          <w:color w:val="0000FF"/>
        </w:rPr>
        <w:t>end</w:t>
      </w:r>
    </w:p>
    <w:p w14:paraId="25163A32" w14:textId="77777777" w:rsidR="0072166E" w:rsidRDefault="0072166E">
      <w:pPr>
        <w:pStyle w:val="Code"/>
      </w:pPr>
    </w:p>
    <w:p w14:paraId="25163A33" w14:textId="77777777" w:rsidR="0072166E" w:rsidRDefault="000844AA">
      <w:pPr>
        <w:pStyle w:val="Code"/>
      </w:pPr>
      <w:r>
        <w:rPr>
          <w:noProof/>
        </w:rPr>
        <w:t>image_mod_3x3_sobel = sqrt(image_mod_3x3_sobel_x.^2 + image_mod_3x3_sobel_y.^2);</w:t>
      </w:r>
    </w:p>
    <w:p w14:paraId="25163A34" w14:textId="77777777" w:rsidR="0072166E" w:rsidRDefault="0072166E">
      <w:pPr>
        <w:pStyle w:val="Code"/>
      </w:pPr>
    </w:p>
    <w:p w14:paraId="25163A35" w14:textId="77777777" w:rsidR="0072166E" w:rsidRDefault="000844AA">
      <w:pPr>
        <w:pStyle w:val="Code"/>
      </w:pPr>
      <w:r>
        <w:rPr>
          <w:noProof/>
        </w:rPr>
        <w:t>image_mod_3x3_sobel_thresh = zeros(size(image_double));</w:t>
      </w:r>
    </w:p>
    <w:p w14:paraId="25163A36" w14:textId="77777777" w:rsidR="0072166E" w:rsidRDefault="0072166E">
      <w:pPr>
        <w:pStyle w:val="Code"/>
      </w:pPr>
    </w:p>
    <w:p w14:paraId="25163A37" w14:textId="77777777" w:rsidR="0072166E" w:rsidRDefault="000844AA">
      <w:pPr>
        <w:pStyle w:val="Code"/>
      </w:pPr>
      <w:r>
        <w:rPr>
          <w:noProof/>
        </w:rPr>
        <w:t>upper_range = 255/255;</w:t>
      </w:r>
    </w:p>
    <w:p w14:paraId="25163A38" w14:textId="77777777" w:rsidR="0072166E" w:rsidRDefault="000844AA">
      <w:pPr>
        <w:pStyle w:val="Code"/>
      </w:pPr>
      <w:r>
        <w:rPr>
          <w:noProof/>
        </w:rPr>
        <w:t>lower_range = 64/255;</w:t>
      </w:r>
    </w:p>
    <w:p w14:paraId="25163A39" w14:textId="77777777" w:rsidR="0072166E" w:rsidRDefault="0072166E">
      <w:pPr>
        <w:pStyle w:val="Code"/>
      </w:pPr>
    </w:p>
    <w:p w14:paraId="25163A3A" w14:textId="77777777" w:rsidR="0072166E" w:rsidRDefault="000844AA">
      <w:pPr>
        <w:pStyle w:val="Code"/>
      </w:pPr>
      <w:r>
        <w:rPr>
          <w:noProof/>
        </w:rPr>
        <w:t>transform = 1:256;</w:t>
      </w:r>
    </w:p>
    <w:p w14:paraId="25163A3B" w14:textId="77777777" w:rsidR="0072166E" w:rsidRDefault="000844AA">
      <w:pPr>
        <w:pStyle w:val="Code"/>
      </w:pPr>
      <w:r>
        <w:rPr>
          <w:noProof/>
          <w:color w:val="0000FF"/>
        </w:rPr>
        <w:t>for</w:t>
      </w:r>
      <w:r>
        <w:rPr>
          <w:noProof/>
          <w:color w:val="0000FF"/>
        </w:rPr>
        <w:t xml:space="preserve"> </w:t>
      </w:r>
      <w:r>
        <w:rPr>
          <w:noProof/>
        </w:rPr>
        <w:t>x = 1:256</w:t>
      </w:r>
    </w:p>
    <w:p w14:paraId="25163A3C" w14:textId="7777777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>if</w:t>
      </w:r>
      <w:r>
        <w:rPr>
          <w:noProof/>
        </w:rPr>
        <w:t>((x &gt;= lower_range*255) &amp;&amp; (x &lt;= upper_range*255))</w:t>
      </w:r>
    </w:p>
    <w:p w14:paraId="25163A3D" w14:textId="77777777" w:rsidR="0072166E" w:rsidRDefault="000844AA">
      <w:pPr>
        <w:pStyle w:val="Code"/>
      </w:pPr>
      <w:r>
        <w:rPr>
          <w:noProof/>
        </w:rPr>
        <w:t xml:space="preserve">        transform(x) = 255;</w:t>
      </w:r>
    </w:p>
    <w:p w14:paraId="25163A3E" w14:textId="7777777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>else</w:t>
      </w:r>
    </w:p>
    <w:p w14:paraId="25163A3F" w14:textId="77777777" w:rsidR="0072166E" w:rsidRDefault="000844AA">
      <w:pPr>
        <w:pStyle w:val="Code"/>
      </w:pPr>
      <w:r>
        <w:rPr>
          <w:noProof/>
        </w:rPr>
        <w:t xml:space="preserve">        transform(x) = 0;</w:t>
      </w:r>
    </w:p>
    <w:p w14:paraId="25163A40" w14:textId="7777777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>end</w:t>
      </w:r>
    </w:p>
    <w:p w14:paraId="25163A41" w14:textId="77777777" w:rsidR="0072166E" w:rsidRDefault="000844AA">
      <w:pPr>
        <w:pStyle w:val="Code"/>
      </w:pPr>
      <w:r>
        <w:rPr>
          <w:noProof/>
          <w:color w:val="0000FF"/>
        </w:rPr>
        <w:t>end</w:t>
      </w:r>
    </w:p>
    <w:p w14:paraId="25163A42" w14:textId="77777777" w:rsidR="0072166E" w:rsidRDefault="0072166E">
      <w:pPr>
        <w:pStyle w:val="Code"/>
      </w:pPr>
    </w:p>
    <w:p w14:paraId="25163A43" w14:textId="77777777" w:rsidR="0072166E" w:rsidRDefault="000844AA">
      <w:pPr>
        <w:pStyle w:val="Code"/>
      </w:pPr>
      <w:r>
        <w:rPr>
          <w:noProof/>
          <w:color w:val="0000FF"/>
        </w:rPr>
        <w:t xml:space="preserve">for </w:t>
      </w:r>
      <w:r>
        <w:rPr>
          <w:noProof/>
        </w:rPr>
        <w:t>i = 1:size(image_double,1)</w:t>
      </w:r>
    </w:p>
    <w:p w14:paraId="25163A44" w14:textId="77777777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 xml:space="preserve">for </w:t>
      </w:r>
      <w:r>
        <w:rPr>
          <w:noProof/>
        </w:rPr>
        <w:t>j = 1:size(image_double,2)</w:t>
      </w:r>
    </w:p>
    <w:p w14:paraId="25163A45" w14:textId="77777777" w:rsidR="0072166E" w:rsidRDefault="000844AA">
      <w:pPr>
        <w:pStyle w:val="Code"/>
      </w:pPr>
      <w:r>
        <w:rPr>
          <w:noProof/>
        </w:rPr>
        <w:t xml:space="preserve">        r = image_mod_3x3_sobel(i,j);</w:t>
      </w:r>
    </w:p>
    <w:p w14:paraId="25163A46" w14:textId="77777777" w:rsidR="0072166E" w:rsidRDefault="000844AA">
      <w:pPr>
        <w:pStyle w:val="Code"/>
      </w:pPr>
      <w:r>
        <w:rPr>
          <w:noProof/>
        </w:rPr>
        <w:t xml:space="preserve">        </w:t>
      </w:r>
      <w:r>
        <w:rPr>
          <w:noProof/>
          <w:color w:val="0000FF"/>
        </w:rPr>
        <w:t>if</w:t>
      </w:r>
      <w:r>
        <w:rPr>
          <w:noProof/>
        </w:rPr>
        <w:t>((r &gt;= lower_range) &amp;&amp; (r &lt;= upper_range))</w:t>
      </w:r>
    </w:p>
    <w:p w14:paraId="25163A47" w14:textId="77777777" w:rsidR="0072166E" w:rsidRDefault="000844AA">
      <w:pPr>
        <w:pStyle w:val="Code"/>
      </w:pPr>
      <w:r>
        <w:rPr>
          <w:noProof/>
        </w:rPr>
        <w:t xml:space="preserve">            image_mod_3x3_sobel_thresh(i,j) = 1;</w:t>
      </w:r>
    </w:p>
    <w:p w14:paraId="25163A48" w14:textId="77777777" w:rsidR="0072166E" w:rsidRDefault="000844AA">
      <w:pPr>
        <w:pStyle w:val="Code"/>
      </w:pPr>
      <w:r>
        <w:rPr>
          <w:noProof/>
        </w:rPr>
        <w:t xml:space="preserve">        </w:t>
      </w:r>
      <w:r>
        <w:rPr>
          <w:noProof/>
          <w:color w:val="0000FF"/>
        </w:rPr>
        <w:t>else</w:t>
      </w:r>
    </w:p>
    <w:p w14:paraId="25163A49" w14:textId="77777777" w:rsidR="0072166E" w:rsidRDefault="000844AA">
      <w:pPr>
        <w:pStyle w:val="Code"/>
      </w:pPr>
      <w:r>
        <w:rPr>
          <w:noProof/>
        </w:rPr>
        <w:t xml:space="preserve">            image_mod_3x3_sobel_thresh(i,j) = 0;</w:t>
      </w:r>
    </w:p>
    <w:p w14:paraId="25163A4A" w14:textId="68AEEEBD" w:rsidR="0072166E" w:rsidRDefault="000844AA">
      <w:pPr>
        <w:pStyle w:val="Code"/>
      </w:pPr>
      <w:r>
        <w:rPr>
          <w:noProof/>
        </w:rPr>
        <w:t xml:space="preserve">        </w:t>
      </w:r>
      <w:r>
        <w:rPr>
          <w:noProof/>
          <w:color w:val="0000FF"/>
        </w:rPr>
        <w:t>end</w:t>
      </w:r>
    </w:p>
    <w:p w14:paraId="25163A4B" w14:textId="73B7961E" w:rsidR="0072166E" w:rsidRDefault="000844AA">
      <w:pPr>
        <w:pStyle w:val="Code"/>
      </w:pPr>
      <w:r>
        <w:rPr>
          <w:noProof/>
        </w:rPr>
        <w:t xml:space="preserve">    </w:t>
      </w:r>
      <w:r>
        <w:rPr>
          <w:noProof/>
          <w:color w:val="0000FF"/>
        </w:rPr>
        <w:t>end</w:t>
      </w:r>
    </w:p>
    <w:p w14:paraId="25163A4C" w14:textId="53D1E85D" w:rsidR="0072166E" w:rsidRDefault="000844AA">
      <w:pPr>
        <w:pStyle w:val="Code"/>
      </w:pPr>
      <w:r>
        <w:rPr>
          <w:noProof/>
          <w:color w:val="0000FF"/>
        </w:rPr>
        <w:t>end</w:t>
      </w:r>
    </w:p>
    <w:p w14:paraId="25163A4D" w14:textId="36CC2AF3" w:rsidR="0072166E" w:rsidRDefault="00AB5E0F">
      <w:pPr>
        <w:pStyle w:val="Code"/>
      </w:pPr>
      <w:r>
        <w:rPr>
          <w:rFonts w:eastAsia="Times New Roman"/>
          <w:noProof/>
          <w:color w:val="404040"/>
        </w:rPr>
        <w:drawing>
          <wp:anchor distT="0" distB="0" distL="114300" distR="114300" simplePos="0" relativeHeight="251657728" behindDoc="0" locked="0" layoutInCell="1" allowOverlap="1" wp14:anchorId="25163A69" wp14:editId="4A13DF0A">
            <wp:simplePos x="0" y="0"/>
            <wp:positionH relativeFrom="column">
              <wp:posOffset>3442970</wp:posOffset>
            </wp:positionH>
            <wp:positionV relativeFrom="paragraph">
              <wp:posOffset>39370</wp:posOffset>
            </wp:positionV>
            <wp:extent cx="3995621" cy="3267075"/>
            <wp:effectExtent l="0" t="0" r="0" b="0"/>
            <wp:wrapNone/>
            <wp:docPr id="4" name="uniqName_218_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qName_218_44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858" t="4127" r="8571" b="4761"/>
                    <a:stretch/>
                  </pic:blipFill>
                  <pic:spPr bwMode="auto">
                    <a:xfrm>
                      <a:off x="0" y="0"/>
                      <a:ext cx="3995621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163A4E" w14:textId="4E9A0447" w:rsidR="0072166E" w:rsidRDefault="000844AA">
      <w:pPr>
        <w:pStyle w:val="Code"/>
      </w:pPr>
      <w:r>
        <w:rPr>
          <w:noProof/>
        </w:rPr>
        <w:t>figure();</w:t>
      </w:r>
    </w:p>
    <w:p w14:paraId="25163A4F" w14:textId="03F9C9FA" w:rsidR="0072166E" w:rsidRDefault="000844AA">
      <w:pPr>
        <w:pStyle w:val="Code"/>
      </w:pPr>
      <w:r>
        <w:rPr>
          <w:noProof/>
        </w:rPr>
        <w:t>subplot(3,2,1)</w:t>
      </w:r>
    </w:p>
    <w:p w14:paraId="25163A50" w14:textId="1F2D2A58" w:rsidR="0072166E" w:rsidRDefault="000844AA">
      <w:pPr>
        <w:pStyle w:val="Code"/>
      </w:pPr>
      <w:r>
        <w:rPr>
          <w:noProof/>
        </w:rPr>
        <w:t>imshow(image);</w:t>
      </w:r>
    </w:p>
    <w:p w14:paraId="25163A51" w14:textId="65E411C1" w:rsidR="0072166E" w:rsidRDefault="000844AA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Before Transform"</w:t>
      </w:r>
      <w:r>
        <w:rPr>
          <w:noProof/>
        </w:rPr>
        <w:t>);</w:t>
      </w:r>
    </w:p>
    <w:p w14:paraId="25163A52" w14:textId="53AEDC54" w:rsidR="0072166E" w:rsidRDefault="000844AA">
      <w:pPr>
        <w:pStyle w:val="Code"/>
      </w:pPr>
      <w:r>
        <w:rPr>
          <w:noProof/>
        </w:rPr>
        <w:t>subplot(3,2,2)</w:t>
      </w:r>
    </w:p>
    <w:p w14:paraId="25163A53" w14:textId="07B96D41" w:rsidR="0072166E" w:rsidRDefault="000844AA">
      <w:pPr>
        <w:pStyle w:val="Code"/>
      </w:pPr>
      <w:r>
        <w:rPr>
          <w:noProof/>
        </w:rPr>
        <w:t>imshow(image_mod_3x3_sobel);</w:t>
      </w:r>
    </w:p>
    <w:p w14:paraId="25163A54" w14:textId="3B02646F" w:rsidR="0072166E" w:rsidRDefault="000844AA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Final Image after 3x3 Sobel Filter"</w:t>
      </w:r>
      <w:r>
        <w:rPr>
          <w:noProof/>
        </w:rPr>
        <w:t>);</w:t>
      </w:r>
    </w:p>
    <w:p w14:paraId="25163A55" w14:textId="0F1BA2A5" w:rsidR="0072166E" w:rsidRDefault="000844AA">
      <w:pPr>
        <w:pStyle w:val="Code"/>
      </w:pPr>
      <w:r>
        <w:rPr>
          <w:noProof/>
        </w:rPr>
        <w:t>subplot(3,2,3)</w:t>
      </w:r>
    </w:p>
    <w:p w14:paraId="25163A56" w14:textId="37B191C5" w:rsidR="0072166E" w:rsidRDefault="000844AA">
      <w:pPr>
        <w:pStyle w:val="Code"/>
      </w:pPr>
      <w:r>
        <w:rPr>
          <w:noProof/>
        </w:rPr>
        <w:t>imshow(image_mod_3x3_sobel_x);</w:t>
      </w:r>
    </w:p>
    <w:p w14:paraId="25163A57" w14:textId="7841E22C" w:rsidR="0072166E" w:rsidRDefault="000844AA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3x3 Sobel Filter in x-direction"</w:t>
      </w:r>
      <w:r>
        <w:rPr>
          <w:noProof/>
        </w:rPr>
        <w:t>);</w:t>
      </w:r>
    </w:p>
    <w:p w14:paraId="25163A58" w14:textId="4411A832" w:rsidR="0072166E" w:rsidRDefault="000844AA">
      <w:pPr>
        <w:pStyle w:val="Code"/>
      </w:pPr>
      <w:r>
        <w:rPr>
          <w:noProof/>
        </w:rPr>
        <w:t>subplot(3,2,4)</w:t>
      </w:r>
    </w:p>
    <w:p w14:paraId="25163A59" w14:textId="044B97A1" w:rsidR="0072166E" w:rsidRDefault="000844AA">
      <w:pPr>
        <w:pStyle w:val="Code"/>
      </w:pPr>
      <w:r>
        <w:rPr>
          <w:noProof/>
        </w:rPr>
        <w:t>imshow(image_mod_3x3_sobel_y);</w:t>
      </w:r>
    </w:p>
    <w:p w14:paraId="25163A5A" w14:textId="0B2FABC2" w:rsidR="0072166E" w:rsidRDefault="000844AA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3x3 S</w:t>
      </w:r>
      <w:r>
        <w:rPr>
          <w:noProof/>
          <w:color w:val="A020F0"/>
        </w:rPr>
        <w:t>obel Filter in y-direction"</w:t>
      </w:r>
      <w:r>
        <w:rPr>
          <w:noProof/>
        </w:rPr>
        <w:t>);</w:t>
      </w:r>
    </w:p>
    <w:p w14:paraId="25163A5B" w14:textId="2C9DB19E" w:rsidR="0072166E" w:rsidRDefault="000844AA">
      <w:pPr>
        <w:pStyle w:val="Code"/>
      </w:pPr>
      <w:r>
        <w:rPr>
          <w:noProof/>
        </w:rPr>
        <w:t>subplot(3,2,5)</w:t>
      </w:r>
    </w:p>
    <w:p w14:paraId="25163A5C" w14:textId="39AFB750" w:rsidR="0072166E" w:rsidRDefault="000844AA">
      <w:pPr>
        <w:pStyle w:val="Code"/>
      </w:pPr>
      <w:r>
        <w:rPr>
          <w:noProof/>
        </w:rPr>
        <w:t>plot(transform);</w:t>
      </w:r>
    </w:p>
    <w:p w14:paraId="25163A5D" w14:textId="0DE46208" w:rsidR="0072166E" w:rsidRDefault="000844AA">
      <w:pPr>
        <w:pStyle w:val="Code"/>
      </w:pPr>
      <w:r>
        <w:rPr>
          <w:noProof/>
        </w:rPr>
        <w:t>xlim([0,255]);</w:t>
      </w:r>
    </w:p>
    <w:p w14:paraId="25163A5E" w14:textId="1D6EAF74" w:rsidR="0072166E" w:rsidRDefault="000844AA">
      <w:pPr>
        <w:pStyle w:val="Code"/>
      </w:pPr>
      <w:r>
        <w:rPr>
          <w:noProof/>
        </w:rPr>
        <w:t>ylim([0,255]);</w:t>
      </w:r>
    </w:p>
    <w:p w14:paraId="25163A5F" w14:textId="4C9B519B" w:rsidR="0072166E" w:rsidRDefault="000844AA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Plot for Transform on Image"</w:t>
      </w:r>
      <w:r>
        <w:rPr>
          <w:noProof/>
        </w:rPr>
        <w:t>);</w:t>
      </w:r>
    </w:p>
    <w:p w14:paraId="25163A60" w14:textId="77777777" w:rsidR="0072166E" w:rsidRDefault="000844AA">
      <w:pPr>
        <w:pStyle w:val="Code"/>
      </w:pPr>
      <w:r>
        <w:rPr>
          <w:noProof/>
        </w:rPr>
        <w:t>subplot(3,2,6)</w:t>
      </w:r>
    </w:p>
    <w:p w14:paraId="25163A61" w14:textId="119E6D53" w:rsidR="0072166E" w:rsidRDefault="000844AA">
      <w:pPr>
        <w:pStyle w:val="Code"/>
      </w:pPr>
      <w:r>
        <w:rPr>
          <w:noProof/>
        </w:rPr>
        <w:t>imshow(image_mod_3x3_sobel_thresh);</w:t>
      </w:r>
    </w:p>
    <w:p w14:paraId="5A9B32A9" w14:textId="5EAE2E46" w:rsidR="00D0390F" w:rsidRPr="00D0390F" w:rsidRDefault="000844AA" w:rsidP="00D0390F">
      <w:pPr>
        <w:pStyle w:val="Code"/>
      </w:pPr>
      <w:r>
        <w:rPr>
          <w:noProof/>
        </w:rPr>
        <w:t>title(</w:t>
      </w:r>
      <w:r>
        <w:rPr>
          <w:noProof/>
          <w:color w:val="A020F0"/>
        </w:rPr>
        <w:t>"3x3 Sobel Filter with Thresholding"</w:t>
      </w:r>
      <w:r>
        <w:rPr>
          <w:noProof/>
        </w:rPr>
        <w:t>);</w:t>
      </w:r>
    </w:p>
    <w:p w14:paraId="25163A6A" w14:textId="08449F55" w:rsidR="00000000" w:rsidRDefault="000844AA" w:rsidP="00D0390F">
      <w:pPr>
        <w:jc w:val="center"/>
        <w:divId w:val="759374411"/>
        <w:rPr>
          <w:rFonts w:ascii="Consolas" w:eastAsia="Times New Roman" w:hAnsi="Consolas"/>
          <w:color w:val="404040"/>
          <w:sz w:val="24"/>
          <w:szCs w:val="24"/>
        </w:rPr>
      </w:pPr>
    </w:p>
    <w:sectPr w:rsidR="00000000" w:rsidSect="00D0390F">
      <w:pgSz w:w="12240" w:h="15840"/>
      <w:pgMar w:top="173" w:right="173" w:bottom="173" w:left="173" w:header="720" w:footer="720" w:gutter="0"/>
      <w:cols w:space="720"/>
      <w:docGrid w:linePitch="28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A43589"/>
    <w:multiLevelType w:val="hybridMultilevel"/>
    <w:tmpl w:val="10446BCA"/>
    <w:lvl w:ilvl="0" w:tplc="BFA0E0E2">
      <w:start w:val="1"/>
      <w:numFmt w:val="bullet"/>
      <w:lvlText w:val=""/>
      <w:lvlJc w:val="left"/>
      <w:pPr>
        <w:ind w:left="720" w:hanging="200"/>
      </w:pPr>
      <w:rPr>
        <w:rFonts w:ascii="Symbol" w:hAnsi="Symbol" w:hint="default"/>
      </w:rPr>
    </w:lvl>
    <w:lvl w:ilvl="1" w:tplc="F14802B0">
      <w:numFmt w:val="decimal"/>
      <w:lvlText w:val=""/>
      <w:lvlJc w:val="left"/>
    </w:lvl>
    <w:lvl w:ilvl="2" w:tplc="52D6542C">
      <w:numFmt w:val="decimal"/>
      <w:lvlText w:val=""/>
      <w:lvlJc w:val="left"/>
    </w:lvl>
    <w:lvl w:ilvl="3" w:tplc="75B64C52">
      <w:numFmt w:val="decimal"/>
      <w:lvlText w:val=""/>
      <w:lvlJc w:val="left"/>
    </w:lvl>
    <w:lvl w:ilvl="4" w:tplc="4A7A8A96">
      <w:numFmt w:val="decimal"/>
      <w:lvlText w:val=""/>
      <w:lvlJc w:val="left"/>
    </w:lvl>
    <w:lvl w:ilvl="5" w:tplc="06B48360">
      <w:numFmt w:val="decimal"/>
      <w:lvlText w:val=""/>
      <w:lvlJc w:val="left"/>
    </w:lvl>
    <w:lvl w:ilvl="6" w:tplc="8FA0785E">
      <w:numFmt w:val="decimal"/>
      <w:lvlText w:val=""/>
      <w:lvlJc w:val="left"/>
    </w:lvl>
    <w:lvl w:ilvl="7" w:tplc="2E0AA98E">
      <w:numFmt w:val="decimal"/>
      <w:lvlText w:val=""/>
      <w:lvlJc w:val="left"/>
    </w:lvl>
    <w:lvl w:ilvl="8" w:tplc="5B3C70F0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MDE0NTc2sTA0MzJV0lEKTi0uzszPAykwrAUApXWrjCwAAAA="/>
  </w:docVars>
  <w:rsids>
    <w:rsidRoot w:val="0072166E"/>
    <w:rsid w:val="000844AA"/>
    <w:rsid w:val="001C7E2E"/>
    <w:rsid w:val="00207348"/>
    <w:rsid w:val="0072166E"/>
    <w:rsid w:val="00AB5E0F"/>
    <w:rsid w:val="00D0390F"/>
    <w:rsid w:val="00DB74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63968"/>
  <w15:docId w15:val="{B29E21DD-A56B-42B9-AFE5-84BF6D46E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spacing w:after="0"/>
    </w:pPr>
    <w:rPr>
      <w:rFonts w:ascii="Helvetica" w:eastAsiaTheme="majorEastAsia" w:hAnsi="Helvetica" w:cstheme="majorBidi"/>
      <w:sz w:val="21"/>
    </w:rPr>
  </w:style>
  <w:style w:type="paragraph" w:styleId="Heading1">
    <w:name w:val="heading 1"/>
    <w:qFormat/>
    <w:pPr>
      <w:spacing w:before="140" w:after="140" w:line="0" w:lineRule="atLeast"/>
      <w:outlineLvl w:val="0"/>
    </w:pPr>
    <w:rPr>
      <w:rFonts w:ascii="Helvetica" w:eastAsiaTheme="majorEastAsia" w:hAnsi="Helvetica" w:cstheme="majorBidi"/>
      <w:b/>
      <w:sz w:val="29"/>
    </w:rPr>
  </w:style>
  <w:style w:type="paragraph" w:styleId="Heading2">
    <w:name w:val="heading 2"/>
    <w:qFormat/>
    <w:pPr>
      <w:spacing w:before="140" w:after="140" w:line="0" w:lineRule="atLeast"/>
      <w:outlineLvl w:val="1"/>
    </w:pPr>
    <w:rPr>
      <w:rFonts w:ascii="Helvetica" w:eastAsiaTheme="majorEastAsia" w:hAnsi="Helvetica" w:cstheme="majorBidi"/>
      <w:b/>
      <w:sz w:val="26"/>
    </w:rPr>
  </w:style>
  <w:style w:type="paragraph" w:styleId="Heading3">
    <w:name w:val="heading 3"/>
    <w:qFormat/>
    <w:pPr>
      <w:spacing w:before="140" w:after="140" w:line="0" w:lineRule="atLeast"/>
      <w:outlineLvl w:val="2"/>
    </w:pPr>
    <w:rPr>
      <w:rFonts w:ascii="Helvetica" w:eastAsiaTheme="majorEastAsia" w:hAnsi="Helvetic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pPr>
      <w:pBdr>
        <w:top w:val="single" w:sz="2" w:space="4" w:color="D9D9D9" w:themeColor="background1" w:themeShade="D9"/>
        <w:left w:val="single" w:sz="2" w:space="4" w:color="D9D9D9" w:themeColor="background1" w:themeShade="D9"/>
        <w:bottom w:val="single" w:sz="2" w:space="4" w:color="D9D9D9" w:themeColor="background1" w:themeShade="D9"/>
        <w:right w:val="single" w:sz="2" w:space="4" w:color="D9D9D9" w:themeColor="background1" w:themeShade="D9"/>
      </w:pBdr>
      <w:shd w:val="clear" w:color="auto" w:fill="F2F2F2" w:themeFill="background1" w:themeFillShade="F2"/>
      <w:spacing w:before="140" w:after="140" w:line="280" w:lineRule="exact"/>
      <w:ind w:left="57" w:firstLine="113"/>
      <w:contextualSpacing/>
    </w:pPr>
    <w:rPr>
      <w:rFonts w:ascii="Consolas" w:eastAsiaTheme="majorEastAsia" w:hAnsi="Consolas" w:cstheme="majorBidi"/>
      <w:sz w:val="21"/>
    </w:rPr>
  </w:style>
  <w:style w:type="paragraph" w:customStyle="1" w:styleId="Text">
    <w:name w:val="Text"/>
    <w:qFormat/>
    <w:pPr>
      <w:spacing w:before="210" w:after="210"/>
    </w:pPr>
    <w:rPr>
      <w:rFonts w:ascii="Helvetica" w:eastAsiaTheme="majorEastAsia" w:hAnsi="Helvetica" w:cstheme="majorBidi"/>
      <w:sz w:val="21"/>
    </w:rPr>
  </w:style>
  <w:style w:type="character" w:styleId="Hyperlink">
    <w:name w:val="Hyperlink"/>
    <w:qFormat/>
    <w:rPr>
      <w:rFonts w:eastAsiaTheme="majorEastAsia" w:cstheme="majorBidi"/>
      <w:color w:val="005FCE"/>
    </w:rPr>
  </w:style>
  <w:style w:type="paragraph" w:styleId="Title">
    <w:name w:val="Title"/>
    <w:qFormat/>
    <w:pPr>
      <w:spacing w:before="140" w:after="140" w:line="0" w:lineRule="atLeast"/>
    </w:pPr>
    <w:rPr>
      <w:rFonts w:ascii="Helvetica" w:eastAsiaTheme="majorEastAsia" w:hAnsi="Helvetica" w:cstheme="majorBidi"/>
      <w:color w:val="D55000"/>
      <w:sz w:val="36"/>
    </w:rPr>
  </w:style>
  <w:style w:type="paragraph" w:styleId="List">
    <w:name w:val="List"/>
    <w:qFormat/>
    <w:pPr>
      <w:spacing w:before="280" w:beforeAutospacing="1" w:after="280" w:afterAutospacing="1"/>
    </w:pPr>
    <w:rPr>
      <w:rFonts w:ascii="Helvetica" w:eastAsiaTheme="majorEastAsia" w:hAnsi="Helvetica" w:cstheme="majorBidi"/>
      <w:sz w:val="21"/>
    </w:rPr>
  </w:style>
  <w:style w:type="paragraph" w:customStyle="1" w:styleId="CodeExample">
    <w:name w:val="Code Example"/>
    <w:qFormat/>
    <w:pPr>
      <w:spacing w:before="140" w:after="140" w:line="240" w:lineRule="exact"/>
      <w:ind w:left="57" w:firstLine="113"/>
      <w:contextualSpacing/>
    </w:pPr>
    <w:rPr>
      <w:rFonts w:ascii="Courier" w:eastAsiaTheme="majorEastAsia" w:hAnsi="Courier" w:cstheme="majorBidi"/>
      <w:sz w:val="21"/>
    </w:rPr>
  </w:style>
  <w:style w:type="paragraph" w:styleId="TOCHeading">
    <w:name w:val="TOC Heading"/>
    <w:qFormat/>
    <w:pPr>
      <w:spacing w:before="280" w:after="140" w:line="0" w:lineRule="atLeast"/>
    </w:pPr>
    <w:rPr>
      <w:rFonts w:ascii="Helvetica" w:eastAsiaTheme="majorEastAsia" w:hAnsi="Helvetica" w:cstheme="majorBidi"/>
      <w:b/>
      <w:sz w:val="29"/>
    </w:rPr>
  </w:style>
  <w:style w:type="paragraph" w:styleId="TOC1">
    <w:name w:val="toc 1"/>
    <w:qFormat/>
    <w:pPr>
      <w:spacing w:after="0" w:line="0" w:lineRule="atLeast"/>
      <w:contextualSpacing/>
    </w:pPr>
    <w:rPr>
      <w:rFonts w:ascii="Helvetica" w:eastAsiaTheme="majorEastAsia" w:hAnsi="Helvetica" w:cstheme="majorBidi"/>
      <w:sz w:val="21"/>
    </w:rPr>
  </w:style>
  <w:style w:type="paragraph" w:styleId="TOC2">
    <w:name w:val="toc 2"/>
    <w:qFormat/>
    <w:pPr>
      <w:spacing w:after="0" w:line="0" w:lineRule="atLeast"/>
      <w:ind w:left="240"/>
      <w:contextualSpacing/>
    </w:pPr>
    <w:rPr>
      <w:rFonts w:ascii="Helvetica" w:eastAsiaTheme="majorEastAsia" w:hAnsi="Helvetica" w:cstheme="majorBidi"/>
      <w:sz w:val="21"/>
    </w:rPr>
  </w:style>
  <w:style w:type="paragraph" w:styleId="TOC3">
    <w:name w:val="toc 3"/>
    <w:qFormat/>
    <w:pPr>
      <w:spacing w:after="0" w:line="0" w:lineRule="atLeast"/>
      <w:ind w:left="480"/>
      <w:contextualSpacing/>
    </w:pPr>
    <w:rPr>
      <w:rFonts w:ascii="Helvetica" w:eastAsiaTheme="majorEastAsia" w:hAnsi="Helvetica" w:cstheme="majorBid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4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7854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3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688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098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9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90964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2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023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266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10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4667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771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639186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89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54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92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701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97690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01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67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86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45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149301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5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74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93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517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90337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49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4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115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0572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4518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987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6547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95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746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8382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88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861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294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90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429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419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374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143</Words>
  <Characters>6519</Characters>
  <Application>Microsoft Office Word</Application>
  <DocSecurity>0</DocSecurity>
  <Lines>54</Lines>
  <Paragraphs>15</Paragraphs>
  <ScaleCrop>false</ScaleCrop>
  <Company/>
  <LinksUpToDate>false</LinksUpToDate>
  <CharactersWithSpaces>7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olin Keenan</cp:lastModifiedBy>
  <cp:revision>7</cp:revision>
  <dcterms:created xsi:type="dcterms:W3CDTF">2020-02-24T07:49:00Z</dcterms:created>
  <dcterms:modified xsi:type="dcterms:W3CDTF">2020-02-24T07:55:00Z</dcterms:modified>
</cp:coreProperties>
</file>

<file path=metadata/mwcoreProperties.xml><?xml version="1.0" encoding="utf-8"?>
<mwcoreProperties xmlns="http://schemas.mathworks.com/package/2012/coreProperties">
  <contentType>application/vnd.mathworks.matlab.code</contentType>
  <contentTypeFriendlyName>MATLAB Code</contentTypeFriendlyName>
  <matlabRelease>R2019a</matlabRelease>
</mwcoreProperties>
</file>

<file path=metadata/mwcorePropertiesExtension.xml><?xml version="1.0" encoding="utf-8"?>
<mwcoreProperties xmlns="http://schemas.mathworks.com/package/2014/corePropertiesExtension">
  <matlabVersion>9.6.0.1062519</matlabVersion>
</mwcoreProperties>
</file>